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F276F" w14:textId="77777777" w:rsidR="00567441" w:rsidRPr="003C4B4D" w:rsidRDefault="00BA550B" w:rsidP="003563DF">
      <w:pPr>
        <w:spacing w:after="0"/>
        <w:jc w:val="center"/>
        <w:rPr>
          <w:rFonts w:cstheme="minorHAnsi"/>
          <w:b/>
          <w:lang w:val="pt-BR"/>
        </w:rPr>
      </w:pPr>
      <w:r w:rsidRPr="003C4B4D">
        <w:rPr>
          <w:rFonts w:cstheme="minorHAnsi"/>
          <w:b/>
          <w:lang w:val="pt-BR"/>
        </w:rPr>
        <w:t>Contratação de Intercâmbio no Canadá</w:t>
      </w:r>
    </w:p>
    <w:p w14:paraId="470F2770" w14:textId="11CAEC7E" w:rsidR="00D71EA1" w:rsidRPr="003C4B4D" w:rsidRDefault="006D5C6D" w:rsidP="00780F5E">
      <w:pPr>
        <w:spacing w:after="0"/>
        <w:jc w:val="center"/>
        <w:rPr>
          <w:rFonts w:cstheme="minorHAnsi"/>
          <w:b/>
          <w:u w:val="single"/>
          <w:lang w:val="pt-BR"/>
        </w:rPr>
      </w:pPr>
      <w:r>
        <w:rPr>
          <w:rFonts w:cstheme="minorHAnsi"/>
          <w:b/>
          <w:u w:val="single"/>
          <w:lang w:val="pt-BR"/>
        </w:rPr>
        <w:t>Julho</w:t>
      </w:r>
      <w:r w:rsidR="00BA550B" w:rsidRPr="003C4B4D">
        <w:rPr>
          <w:rFonts w:cstheme="minorHAnsi"/>
          <w:b/>
          <w:u w:val="single"/>
          <w:lang w:val="pt-BR"/>
        </w:rPr>
        <w:t xml:space="preserve"> de 20</w:t>
      </w:r>
      <w:r w:rsidR="00D5559A">
        <w:rPr>
          <w:rFonts w:cstheme="minorHAnsi"/>
          <w:b/>
          <w:u w:val="single"/>
          <w:lang w:val="pt-BR"/>
        </w:rPr>
        <w:t>20</w:t>
      </w:r>
      <w:r w:rsidR="003C4B4D" w:rsidRPr="003C4B4D">
        <w:rPr>
          <w:rFonts w:cstheme="minorHAnsi"/>
          <w:b/>
          <w:u w:val="single"/>
          <w:lang w:val="pt-BR"/>
        </w:rPr>
        <w:t xml:space="preserve"> – Inglês para áreas de saúde</w:t>
      </w:r>
    </w:p>
    <w:p w14:paraId="470F2771" w14:textId="77777777" w:rsidR="00370210" w:rsidRPr="003C4B4D" w:rsidRDefault="00370210" w:rsidP="00780F5E">
      <w:pPr>
        <w:spacing w:after="0"/>
        <w:jc w:val="center"/>
        <w:rPr>
          <w:rFonts w:cstheme="minorHAnsi"/>
          <w:b/>
          <w:u w:val="single"/>
          <w:lang w:val="pt-BR"/>
        </w:rPr>
      </w:pPr>
      <w:r w:rsidRPr="003C4B4D">
        <w:rPr>
          <w:rFonts w:cstheme="minorHAnsi"/>
          <w:b/>
          <w:u w:val="single"/>
          <w:lang w:val="pt-BR"/>
        </w:rPr>
        <w:t>O preenchimento de todos os campos é obrigatório</w:t>
      </w:r>
    </w:p>
    <w:p w14:paraId="470F2772" w14:textId="77777777" w:rsidR="00A1104E" w:rsidRPr="003C4B4D" w:rsidRDefault="00A1104E" w:rsidP="003563DF">
      <w:pPr>
        <w:spacing w:after="0"/>
        <w:jc w:val="center"/>
        <w:rPr>
          <w:rFonts w:cstheme="minorHAnsi"/>
          <w:u w:val="single"/>
          <w:lang w:val="pt-BR"/>
        </w:rPr>
      </w:pPr>
    </w:p>
    <w:p w14:paraId="470F2773" w14:textId="77777777" w:rsidR="00BA550B" w:rsidRPr="003C4B4D" w:rsidRDefault="00BA550B" w:rsidP="003563DF">
      <w:pPr>
        <w:shd w:val="clear" w:color="auto" w:fill="4F81BD" w:themeFill="accent1"/>
        <w:spacing w:after="0"/>
        <w:rPr>
          <w:rFonts w:cstheme="minorHAnsi"/>
          <w:b/>
          <w:bCs/>
          <w:lang w:val="pt-BR"/>
        </w:rPr>
      </w:pPr>
      <w:r w:rsidRPr="003C4B4D">
        <w:rPr>
          <w:rFonts w:cstheme="minorHAnsi"/>
          <w:b/>
          <w:bCs/>
          <w:lang w:val="pt-BR"/>
        </w:rPr>
        <w:t>Dados do participante</w:t>
      </w:r>
    </w:p>
    <w:p w14:paraId="470F2774" w14:textId="090F176A" w:rsidR="00BA550B" w:rsidRPr="003C4B4D" w:rsidRDefault="00BA550B" w:rsidP="00606100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 xml:space="preserve">Nome completo: </w:t>
      </w:r>
      <w:r w:rsidR="00CB0155" w:rsidRPr="000C4D28">
        <w:rPr>
          <w:rFonts w:cstheme="minorHAnsi"/>
          <w:lang w:val="pt-BR"/>
        </w:rPr>
        <w:t>_________________________________________</w:t>
      </w:r>
      <w:r w:rsidR="00CB0155">
        <w:rPr>
          <w:rFonts w:cstheme="minorHAnsi"/>
          <w:lang w:val="pt-BR"/>
        </w:rPr>
        <w:t>_____________________________</w:t>
      </w:r>
    </w:p>
    <w:p w14:paraId="470F2775" w14:textId="374C9816" w:rsidR="00BA550B" w:rsidRPr="003C4B4D" w:rsidRDefault="00BA550B" w:rsidP="00606100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Data de nascimento:</w:t>
      </w:r>
      <w:r w:rsidRPr="003C4B4D">
        <w:rPr>
          <w:rFonts w:cstheme="minorHAnsi"/>
          <w:lang w:val="pt-BR"/>
        </w:rPr>
        <w:t xml:space="preserve"> </w:t>
      </w:r>
      <w:r w:rsidR="006D5C6D">
        <w:rPr>
          <w:rFonts w:cstheme="minorHAnsi"/>
          <w:lang w:val="pt-BR"/>
        </w:rPr>
        <w:t>_________________________________________________</w:t>
      </w:r>
    </w:p>
    <w:p w14:paraId="470F2779" w14:textId="726FBA6E" w:rsidR="00BA550B" w:rsidRPr="000A173A" w:rsidRDefault="00BA550B" w:rsidP="00606100">
      <w:pPr>
        <w:pStyle w:val="PargrafodaLista"/>
        <w:numPr>
          <w:ilvl w:val="0"/>
          <w:numId w:val="9"/>
        </w:num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bCs/>
          <w:lang w:val="pt-BR"/>
        </w:rPr>
        <w:t>CPF:</w:t>
      </w:r>
      <w:r w:rsidR="00CB0155" w:rsidRPr="00CB0155">
        <w:rPr>
          <w:rFonts w:cstheme="minorHAnsi"/>
          <w:lang w:val="pt-BR"/>
        </w:rPr>
        <w:t xml:space="preserve"> </w:t>
      </w:r>
      <w:r w:rsidR="00CB0155" w:rsidRPr="000C4D28">
        <w:rPr>
          <w:rFonts w:cstheme="minorHAnsi"/>
          <w:lang w:val="pt-BR"/>
        </w:rPr>
        <w:t>______________</w:t>
      </w:r>
      <w:r w:rsidR="006D5C6D">
        <w:rPr>
          <w:rFonts w:cstheme="minorHAnsi"/>
          <w:lang w:val="pt-BR"/>
        </w:rPr>
        <w:t>___________</w:t>
      </w:r>
      <w:r w:rsidR="00CB0155" w:rsidRPr="000C4D28">
        <w:rPr>
          <w:rFonts w:cstheme="minorHAnsi"/>
          <w:lang w:val="pt-BR"/>
        </w:rPr>
        <w:t>________</w:t>
      </w:r>
      <w:r w:rsidR="00CB0155">
        <w:rPr>
          <w:rFonts w:cstheme="minorHAnsi"/>
          <w:lang w:val="pt-BR"/>
        </w:rPr>
        <w:t xml:space="preserve">     </w:t>
      </w:r>
      <w:r w:rsidRPr="000A173A">
        <w:rPr>
          <w:rFonts w:cstheme="minorHAnsi"/>
          <w:bCs/>
          <w:lang w:val="pt-BR"/>
        </w:rPr>
        <w:t>RG:</w:t>
      </w:r>
      <w:r w:rsidR="00CB0155" w:rsidRPr="00CB0155">
        <w:rPr>
          <w:rFonts w:cstheme="minorHAnsi"/>
          <w:lang w:val="pt-BR"/>
        </w:rPr>
        <w:t xml:space="preserve"> </w:t>
      </w:r>
      <w:r w:rsidR="00CB0155" w:rsidRPr="000C4D28">
        <w:rPr>
          <w:rFonts w:cstheme="minorHAnsi"/>
          <w:lang w:val="pt-BR"/>
        </w:rPr>
        <w:t>_</w:t>
      </w:r>
      <w:r w:rsidR="00CB0155">
        <w:rPr>
          <w:rFonts w:cstheme="minorHAnsi"/>
          <w:lang w:val="pt-BR"/>
        </w:rPr>
        <w:t>________</w:t>
      </w:r>
      <w:r w:rsidR="006D5C6D">
        <w:rPr>
          <w:rFonts w:cstheme="minorHAnsi"/>
          <w:lang w:val="pt-BR"/>
        </w:rPr>
        <w:t>______________</w:t>
      </w:r>
      <w:r w:rsidR="00CB0155">
        <w:rPr>
          <w:rFonts w:cstheme="minorHAnsi"/>
          <w:lang w:val="pt-BR"/>
        </w:rPr>
        <w:t>________</w:t>
      </w:r>
    </w:p>
    <w:p w14:paraId="470F277A" w14:textId="631E664A" w:rsidR="00370210" w:rsidRPr="003C4B4D" w:rsidRDefault="00370210" w:rsidP="00606100">
      <w:pPr>
        <w:pStyle w:val="PargrafodaLista"/>
        <w:numPr>
          <w:ilvl w:val="0"/>
          <w:numId w:val="9"/>
        </w:num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bCs/>
          <w:lang w:val="pt-BR"/>
        </w:rPr>
        <w:t>Universidade:</w:t>
      </w:r>
      <w:r w:rsidR="00CB0155" w:rsidRPr="00CB0155">
        <w:rPr>
          <w:rFonts w:cstheme="minorHAnsi"/>
          <w:lang w:val="pt-BR"/>
        </w:rPr>
        <w:t xml:space="preserve"> </w:t>
      </w:r>
      <w:r w:rsidR="00CB0155" w:rsidRPr="000C4D28">
        <w:rPr>
          <w:rFonts w:cstheme="minorHAnsi"/>
          <w:lang w:val="pt-BR"/>
        </w:rPr>
        <w:t>____________________________________</w:t>
      </w:r>
      <w:r w:rsidR="00CB0155">
        <w:rPr>
          <w:rFonts w:cstheme="minorHAnsi"/>
          <w:lang w:val="pt-BR"/>
        </w:rPr>
        <w:t>____________________________________</w:t>
      </w:r>
    </w:p>
    <w:p w14:paraId="470F277C" w14:textId="60513312" w:rsidR="00370210" w:rsidRPr="00CB0155" w:rsidRDefault="00370210" w:rsidP="00CB0155">
      <w:pPr>
        <w:pStyle w:val="PargrafodaLista"/>
        <w:numPr>
          <w:ilvl w:val="0"/>
          <w:numId w:val="9"/>
        </w:num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bCs/>
          <w:lang w:val="pt-BR"/>
        </w:rPr>
        <w:t>Curso:</w:t>
      </w:r>
      <w:r w:rsidR="00CB0155">
        <w:rPr>
          <w:rFonts w:cstheme="minorHAnsi"/>
          <w:bCs/>
          <w:lang w:val="pt-BR"/>
        </w:rPr>
        <w:t>_________________________ Semes</w:t>
      </w:r>
      <w:r w:rsidRPr="00CB0155">
        <w:rPr>
          <w:rFonts w:cstheme="minorHAnsi"/>
          <w:bCs/>
          <w:lang w:val="pt-BR"/>
        </w:rPr>
        <w:t>tre:</w:t>
      </w:r>
      <w:r w:rsidR="00CB0155">
        <w:rPr>
          <w:rFonts w:cstheme="minorHAnsi"/>
          <w:bCs/>
          <w:lang w:val="pt-BR"/>
        </w:rPr>
        <w:t xml:space="preserve"> _____________________________________________</w:t>
      </w:r>
    </w:p>
    <w:p w14:paraId="470F277D" w14:textId="124F5146" w:rsidR="00BA550B" w:rsidRPr="003C4B4D" w:rsidRDefault="00BA550B" w:rsidP="00606100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Número do passaporte:</w:t>
      </w:r>
      <w:r w:rsidRPr="003C4B4D">
        <w:rPr>
          <w:rFonts w:cstheme="minorHAnsi"/>
          <w:lang w:val="pt-BR"/>
        </w:rPr>
        <w:t xml:space="preserve"> </w:t>
      </w:r>
      <w:r w:rsidR="00CB0155">
        <w:rPr>
          <w:rFonts w:cstheme="minorHAnsi"/>
          <w:bCs/>
          <w:lang w:val="pt-BR"/>
        </w:rPr>
        <w:t>__________________</w:t>
      </w:r>
      <w:r w:rsidR="00DA7537" w:rsidRPr="003C4B4D">
        <w:rPr>
          <w:rFonts w:cstheme="minorHAnsi"/>
          <w:lang w:val="pt-BR"/>
        </w:rPr>
        <w:t xml:space="preserve">         </w:t>
      </w:r>
      <w:r w:rsidRPr="003C4B4D">
        <w:rPr>
          <w:rFonts w:cstheme="minorHAnsi"/>
          <w:lang w:val="pt-BR"/>
        </w:rPr>
        <w:t xml:space="preserve">Data de validade: </w:t>
      </w:r>
      <w:r w:rsidR="006D5C6D">
        <w:rPr>
          <w:rFonts w:cstheme="minorHAnsi"/>
          <w:lang w:val="pt-BR"/>
        </w:rPr>
        <w:t>__________________________</w:t>
      </w:r>
    </w:p>
    <w:p w14:paraId="470F277E" w14:textId="71ECDB45" w:rsidR="006D5C6D" w:rsidRDefault="0035682F" w:rsidP="006D5C6D">
      <w:pPr>
        <w:pStyle w:val="PargrafodaLista"/>
        <w:numPr>
          <w:ilvl w:val="0"/>
          <w:numId w:val="9"/>
        </w:num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lang w:val="pt-BR"/>
        </w:rPr>
        <w:t xml:space="preserve">Visto </w:t>
      </w:r>
      <w:r w:rsidR="006D5C6D">
        <w:rPr>
          <w:rFonts w:cstheme="minorHAnsi"/>
          <w:lang w:val="pt-BR"/>
        </w:rPr>
        <w:t>americano válido: (</w:t>
      </w:r>
      <w:r w:rsidR="006D5C6D">
        <w:rPr>
          <w:rFonts w:cstheme="minorHAnsi"/>
          <w:lang w:val="pt-BR"/>
        </w:rPr>
        <w:tab/>
        <w:t>) Sim</w:t>
      </w:r>
      <w:r w:rsidR="006D5C6D">
        <w:rPr>
          <w:rFonts w:cstheme="minorHAnsi"/>
          <w:lang w:val="pt-BR"/>
        </w:rPr>
        <w:tab/>
      </w:r>
      <w:r w:rsidR="006D5C6D">
        <w:rPr>
          <w:rFonts w:cstheme="minorHAnsi"/>
          <w:lang w:val="pt-BR"/>
        </w:rPr>
        <w:tab/>
        <w:t>(</w:t>
      </w:r>
      <w:r w:rsidR="006D5C6D">
        <w:rPr>
          <w:rFonts w:cstheme="minorHAnsi"/>
          <w:lang w:val="pt-BR"/>
        </w:rPr>
        <w:tab/>
        <w:t>) Não</w:t>
      </w:r>
    </w:p>
    <w:p w14:paraId="71BBAD70" w14:textId="62A8F38C" w:rsidR="0078333C" w:rsidRPr="0078333C" w:rsidRDefault="00BA550B" w:rsidP="00606100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Endereço completo:</w:t>
      </w:r>
      <w:r w:rsidR="00CB0155" w:rsidRPr="00CB0155">
        <w:rPr>
          <w:rFonts w:cstheme="minorHAnsi"/>
          <w:bCs/>
          <w:lang w:val="pt-BR"/>
        </w:rPr>
        <w:t xml:space="preserve"> </w:t>
      </w:r>
      <w:r w:rsidR="00CB0155">
        <w:rPr>
          <w:rFonts w:cstheme="minorHAnsi"/>
          <w:bCs/>
          <w:lang w:val="pt-BR"/>
        </w:rPr>
        <w:t>______________________________________________</w:t>
      </w:r>
    </w:p>
    <w:p w14:paraId="470F2781" w14:textId="5262B712" w:rsidR="00BA550B" w:rsidRPr="003C4B4D" w:rsidRDefault="0078333C" w:rsidP="00606100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>
        <w:rPr>
          <w:rFonts w:cstheme="minorHAnsi"/>
          <w:bCs/>
          <w:lang w:val="pt-BR"/>
        </w:rPr>
        <w:t xml:space="preserve">CEP: </w:t>
      </w:r>
      <w:r w:rsidR="00BA550B" w:rsidRPr="003C4B4D">
        <w:rPr>
          <w:rFonts w:cstheme="minorHAnsi"/>
          <w:lang w:val="pt-BR"/>
        </w:rPr>
        <w:t xml:space="preserve"> </w:t>
      </w:r>
      <w:r w:rsidR="00CB0155">
        <w:rPr>
          <w:rFonts w:cstheme="minorHAnsi"/>
          <w:bCs/>
          <w:lang w:val="pt-BR"/>
        </w:rPr>
        <w:t>__________________</w:t>
      </w:r>
    </w:p>
    <w:p w14:paraId="470F2782" w14:textId="78F49D93" w:rsidR="00BA550B" w:rsidRPr="003C4B4D" w:rsidRDefault="00BA550B" w:rsidP="00606100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Telefone:</w:t>
      </w:r>
      <w:r w:rsidR="00CB0155" w:rsidRPr="00CB0155">
        <w:rPr>
          <w:rFonts w:cstheme="minorHAnsi"/>
          <w:bCs/>
          <w:lang w:val="pt-BR"/>
        </w:rPr>
        <w:t xml:space="preserve"> </w:t>
      </w:r>
      <w:r w:rsidR="00CB0155">
        <w:rPr>
          <w:rFonts w:cstheme="minorHAnsi"/>
          <w:bCs/>
          <w:lang w:val="pt-BR"/>
        </w:rPr>
        <w:t>_____________________</w:t>
      </w:r>
    </w:p>
    <w:p w14:paraId="470F2783" w14:textId="431910AD" w:rsidR="00BA550B" w:rsidRPr="003C4B4D" w:rsidRDefault="002F4ADC" w:rsidP="00606100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E-mail</w:t>
      </w:r>
      <w:r w:rsidR="00BA550B" w:rsidRPr="003C4B4D">
        <w:rPr>
          <w:rFonts w:cstheme="minorHAnsi"/>
          <w:bCs/>
          <w:lang w:val="pt-BR"/>
        </w:rPr>
        <w:t>:</w:t>
      </w:r>
      <w:r w:rsidR="00DA7537" w:rsidRPr="003C4B4D">
        <w:rPr>
          <w:rFonts w:cstheme="minorHAnsi"/>
          <w:lang w:val="pt-BR"/>
        </w:rPr>
        <w:t xml:space="preserve"> </w:t>
      </w:r>
      <w:r w:rsidR="00CB0155">
        <w:rPr>
          <w:rFonts w:cstheme="minorHAnsi"/>
          <w:bCs/>
          <w:lang w:val="pt-BR"/>
        </w:rPr>
        <w:t>______________________________________</w:t>
      </w:r>
    </w:p>
    <w:p w14:paraId="470F2784" w14:textId="17D78207" w:rsidR="00BA550B" w:rsidRPr="003C4B4D" w:rsidRDefault="00BA550B" w:rsidP="00606100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Contato de emergência</w:t>
      </w:r>
      <w:r w:rsidR="00DA7537" w:rsidRPr="003C4B4D">
        <w:rPr>
          <w:rFonts w:cstheme="minorHAnsi"/>
          <w:bCs/>
          <w:lang w:val="pt-BR"/>
        </w:rPr>
        <w:t xml:space="preserve"> (beneficiário em caso de morte</w:t>
      </w:r>
      <w:r w:rsidR="007F0ABB">
        <w:rPr>
          <w:rFonts w:cstheme="minorHAnsi"/>
          <w:bCs/>
          <w:lang w:val="pt-BR"/>
        </w:rPr>
        <w:t xml:space="preserve"> para o seguro de saúde</w:t>
      </w:r>
      <w:r w:rsidR="00DA7537" w:rsidRPr="003C4B4D">
        <w:rPr>
          <w:rFonts w:cstheme="minorHAnsi"/>
          <w:bCs/>
          <w:lang w:val="pt-BR"/>
        </w:rPr>
        <w:t>)</w:t>
      </w:r>
      <w:r w:rsidRPr="003C4B4D">
        <w:rPr>
          <w:rFonts w:cstheme="minorHAnsi"/>
          <w:bCs/>
          <w:lang w:val="pt-BR"/>
        </w:rPr>
        <w:t>:</w:t>
      </w:r>
      <w:r w:rsidRPr="003C4B4D">
        <w:rPr>
          <w:rFonts w:cstheme="minorHAnsi"/>
          <w:lang w:val="pt-BR"/>
        </w:rPr>
        <w:t xml:space="preserve"> </w:t>
      </w:r>
    </w:p>
    <w:p w14:paraId="470F2785" w14:textId="12922640" w:rsidR="00BA550B" w:rsidRPr="003C4B4D" w:rsidRDefault="00DA7537" w:rsidP="00606100">
      <w:pPr>
        <w:spacing w:after="0"/>
        <w:ind w:firstLine="720"/>
        <w:contextualSpacing/>
        <w:rPr>
          <w:rFonts w:eastAsia="Times New Roman" w:cstheme="minorHAnsi"/>
          <w:bCs/>
          <w:lang w:val="pt-BR"/>
        </w:rPr>
      </w:pPr>
      <w:r w:rsidRPr="003C4B4D">
        <w:rPr>
          <w:rFonts w:eastAsia="Times New Roman" w:cstheme="minorHAnsi"/>
          <w:bCs/>
          <w:lang w:val="pt-BR"/>
        </w:rPr>
        <w:t>Nome completo:</w:t>
      </w:r>
      <w:r w:rsidR="00CB0155" w:rsidRPr="00CB0155">
        <w:rPr>
          <w:rFonts w:cstheme="minorHAnsi"/>
          <w:bCs/>
          <w:lang w:val="pt-BR"/>
        </w:rPr>
        <w:t xml:space="preserve"> </w:t>
      </w:r>
      <w:r w:rsidR="00CB0155">
        <w:rPr>
          <w:rFonts w:cstheme="minorHAnsi"/>
          <w:bCs/>
          <w:lang w:val="pt-BR"/>
        </w:rPr>
        <w:t>__________________________________________</w:t>
      </w:r>
      <w:r w:rsidR="00BC6132">
        <w:rPr>
          <w:rFonts w:cstheme="minorHAnsi"/>
          <w:bCs/>
          <w:lang w:val="pt-BR"/>
        </w:rPr>
        <w:t>__</w:t>
      </w:r>
    </w:p>
    <w:p w14:paraId="470F2786" w14:textId="18AEEADA" w:rsidR="00DA7537" w:rsidRPr="003C4B4D" w:rsidRDefault="00DA7537" w:rsidP="00606100">
      <w:pPr>
        <w:spacing w:after="0"/>
        <w:ind w:firstLine="720"/>
        <w:contextualSpacing/>
        <w:rPr>
          <w:rFonts w:eastAsia="Times New Roman" w:cstheme="minorHAnsi"/>
          <w:lang w:val="pt-BR"/>
        </w:rPr>
      </w:pPr>
      <w:r w:rsidRPr="003C4B4D">
        <w:rPr>
          <w:rFonts w:eastAsia="Times New Roman" w:cstheme="minorHAnsi"/>
          <w:bCs/>
          <w:lang w:val="pt-BR"/>
        </w:rPr>
        <w:t>Endereço:</w:t>
      </w:r>
      <w:r w:rsidR="00CB0155" w:rsidRPr="00CB0155">
        <w:rPr>
          <w:rFonts w:cstheme="minorHAnsi"/>
          <w:bCs/>
          <w:lang w:val="pt-BR"/>
        </w:rPr>
        <w:t xml:space="preserve"> </w:t>
      </w:r>
      <w:r w:rsidR="00CB0155">
        <w:rPr>
          <w:rFonts w:cstheme="minorHAnsi"/>
          <w:bCs/>
          <w:lang w:val="pt-BR"/>
        </w:rPr>
        <w:t>________________________________________________</w:t>
      </w:r>
      <w:r w:rsidR="00BC6132">
        <w:rPr>
          <w:rFonts w:cstheme="minorHAnsi"/>
          <w:bCs/>
          <w:lang w:val="pt-BR"/>
        </w:rPr>
        <w:t>_</w:t>
      </w:r>
    </w:p>
    <w:p w14:paraId="470F2787" w14:textId="7026A317" w:rsidR="00BA550B" w:rsidRPr="003C4B4D" w:rsidRDefault="002F4ADC" w:rsidP="00606100">
      <w:pPr>
        <w:spacing w:after="0"/>
        <w:ind w:firstLine="720"/>
        <w:contextualSpacing/>
        <w:rPr>
          <w:rFonts w:eastAsia="Times New Roman" w:cstheme="minorHAnsi"/>
          <w:lang w:val="pt-BR"/>
        </w:rPr>
      </w:pPr>
      <w:r w:rsidRPr="003C4B4D">
        <w:rPr>
          <w:rFonts w:eastAsia="Times New Roman" w:cstheme="minorHAnsi"/>
          <w:bCs/>
          <w:lang w:val="pt-BR"/>
        </w:rPr>
        <w:t>E-mail</w:t>
      </w:r>
      <w:r w:rsidR="00BA550B" w:rsidRPr="003C4B4D">
        <w:rPr>
          <w:rFonts w:eastAsia="Times New Roman" w:cstheme="minorHAnsi"/>
          <w:bCs/>
          <w:lang w:val="pt-BR"/>
        </w:rPr>
        <w:t xml:space="preserve"> e telefone:</w:t>
      </w:r>
      <w:r w:rsidR="00CB0155" w:rsidRPr="00CB0155">
        <w:rPr>
          <w:rFonts w:cstheme="minorHAnsi"/>
          <w:bCs/>
          <w:lang w:val="pt-BR"/>
        </w:rPr>
        <w:t xml:space="preserve"> </w:t>
      </w:r>
      <w:r w:rsidR="00CB0155">
        <w:rPr>
          <w:rFonts w:cstheme="minorHAnsi"/>
          <w:bCs/>
          <w:lang w:val="pt-BR"/>
        </w:rPr>
        <w:t>__________________________________________</w:t>
      </w:r>
      <w:r w:rsidR="00BC6132">
        <w:rPr>
          <w:rFonts w:cstheme="minorHAnsi"/>
          <w:bCs/>
          <w:lang w:val="pt-BR"/>
        </w:rPr>
        <w:t>_</w:t>
      </w:r>
    </w:p>
    <w:p w14:paraId="470F2788" w14:textId="154BA8A9" w:rsidR="00BA550B" w:rsidRPr="003C4B4D" w:rsidRDefault="00BA550B" w:rsidP="00606100">
      <w:pPr>
        <w:spacing w:after="0"/>
        <w:ind w:firstLine="720"/>
        <w:contextualSpacing/>
        <w:rPr>
          <w:rFonts w:eastAsia="Times New Roman" w:cstheme="minorHAnsi"/>
          <w:lang w:val="pt-BR"/>
        </w:rPr>
      </w:pPr>
      <w:r w:rsidRPr="003C4B4D">
        <w:rPr>
          <w:rFonts w:eastAsia="Times New Roman" w:cstheme="minorHAnsi"/>
          <w:bCs/>
          <w:lang w:val="pt-BR"/>
        </w:rPr>
        <w:t>Grau de parentesco:</w:t>
      </w:r>
      <w:r w:rsidR="00CB0155" w:rsidRPr="00CB0155">
        <w:rPr>
          <w:rFonts w:cstheme="minorHAnsi"/>
          <w:bCs/>
          <w:lang w:val="pt-BR"/>
        </w:rPr>
        <w:t xml:space="preserve"> </w:t>
      </w:r>
      <w:r w:rsidR="00CB0155">
        <w:rPr>
          <w:rFonts w:cstheme="minorHAnsi"/>
          <w:bCs/>
          <w:lang w:val="pt-BR"/>
        </w:rPr>
        <w:t>____________________________</w:t>
      </w:r>
      <w:r w:rsidR="00BC6132">
        <w:rPr>
          <w:rFonts w:cstheme="minorHAnsi"/>
          <w:bCs/>
          <w:lang w:val="pt-BR"/>
        </w:rPr>
        <w:t>_____________</w:t>
      </w:r>
    </w:p>
    <w:p w14:paraId="470F2789" w14:textId="77777777" w:rsidR="00BA550B" w:rsidRPr="003C4B4D" w:rsidRDefault="00BA550B" w:rsidP="00606100">
      <w:pPr>
        <w:spacing w:after="0"/>
        <w:rPr>
          <w:rFonts w:cstheme="minorHAnsi"/>
          <w:lang w:val="pt-BR"/>
        </w:rPr>
      </w:pPr>
    </w:p>
    <w:p w14:paraId="470F278A" w14:textId="77777777" w:rsidR="00BA550B" w:rsidRPr="003C4B4D" w:rsidRDefault="00BA550B" w:rsidP="00606100">
      <w:pPr>
        <w:shd w:val="clear" w:color="auto" w:fill="4F81BD" w:themeFill="accent1"/>
        <w:spacing w:after="0"/>
        <w:rPr>
          <w:rFonts w:cstheme="minorHAnsi"/>
          <w:b/>
          <w:bCs/>
          <w:lang w:val="pt-BR"/>
        </w:rPr>
      </w:pPr>
      <w:r w:rsidRPr="003C4B4D">
        <w:rPr>
          <w:rFonts w:cstheme="minorHAnsi"/>
          <w:b/>
          <w:bCs/>
          <w:lang w:val="pt-BR"/>
        </w:rPr>
        <w:t>Acomodação</w:t>
      </w:r>
    </w:p>
    <w:p w14:paraId="470F278B" w14:textId="77777777" w:rsidR="00BA550B" w:rsidRPr="003C4B4D" w:rsidRDefault="00BA550B" w:rsidP="00606100">
      <w:pPr>
        <w:pStyle w:val="PargrafodaLista"/>
        <w:numPr>
          <w:ilvl w:val="0"/>
          <w:numId w:val="10"/>
        </w:numPr>
        <w:spacing w:after="0"/>
        <w:rPr>
          <w:rFonts w:cstheme="minorHAnsi"/>
          <w:i/>
          <w:iCs/>
          <w:lang w:val="pt-BR"/>
        </w:rPr>
      </w:pPr>
      <w:r w:rsidRPr="003C4B4D">
        <w:rPr>
          <w:rFonts w:cstheme="minorHAnsi"/>
          <w:i/>
          <w:iCs/>
          <w:lang w:val="pt-BR"/>
        </w:rPr>
        <w:t>Você fuma?</w:t>
      </w:r>
    </w:p>
    <w:p w14:paraId="470F278C" w14:textId="599E2330" w:rsidR="00BA550B" w:rsidRPr="003C4B4D" w:rsidRDefault="00606100" w:rsidP="00606100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ab/>
      </w:r>
      <w:r w:rsidR="002F4ADC" w:rsidRPr="003C4B4D">
        <w:rPr>
          <w:rFonts w:cstheme="minorHAnsi"/>
          <w:lang w:val="pt-BR"/>
        </w:rPr>
        <w:t>S</w:t>
      </w:r>
      <w:r w:rsidR="00BA550B" w:rsidRPr="003C4B4D">
        <w:rPr>
          <w:rFonts w:cstheme="minorHAnsi"/>
          <w:lang w:val="pt-BR"/>
        </w:rPr>
        <w:t xml:space="preserve">im                </w:t>
      </w:r>
      <w:r w:rsidRPr="003C4B4D">
        <w:rPr>
          <w:rFonts w:cstheme="minorHAnsi"/>
          <w:lang w:val="pt-BR"/>
        </w:rPr>
        <w:tab/>
      </w:r>
      <w:r w:rsidR="00BA550B" w:rsidRPr="003C4B4D">
        <w:rPr>
          <w:rFonts w:cstheme="minorHAnsi"/>
          <w:lang w:val="pt-BR"/>
        </w:rPr>
        <w:t>Não</w:t>
      </w:r>
    </w:p>
    <w:p w14:paraId="470F278D" w14:textId="77777777" w:rsidR="00BA550B" w:rsidRPr="003C4B4D" w:rsidRDefault="00BA550B" w:rsidP="00606100">
      <w:pPr>
        <w:pStyle w:val="PargrafodaLista"/>
        <w:numPr>
          <w:ilvl w:val="0"/>
          <w:numId w:val="10"/>
        </w:numPr>
        <w:spacing w:after="0"/>
        <w:rPr>
          <w:rFonts w:cstheme="minorHAnsi"/>
          <w:i/>
          <w:iCs/>
          <w:lang w:val="pt-BR"/>
        </w:rPr>
      </w:pPr>
      <w:r w:rsidRPr="003C4B4D">
        <w:rPr>
          <w:rFonts w:cstheme="minorHAnsi"/>
          <w:i/>
          <w:iCs/>
          <w:lang w:val="pt-BR"/>
        </w:rPr>
        <w:t>Você pode morar com fumantes?</w:t>
      </w:r>
    </w:p>
    <w:p w14:paraId="470F278E" w14:textId="5525A820" w:rsidR="00BA550B" w:rsidRPr="003C4B4D" w:rsidRDefault="00606100" w:rsidP="00606100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ab/>
      </w:r>
      <w:r w:rsidR="002F4ADC" w:rsidRPr="003C4B4D">
        <w:rPr>
          <w:rFonts w:cstheme="minorHAnsi"/>
          <w:lang w:val="pt-BR"/>
        </w:rPr>
        <w:t>S</w:t>
      </w:r>
      <w:r w:rsidR="00BA550B" w:rsidRPr="003C4B4D">
        <w:rPr>
          <w:rFonts w:cstheme="minorHAnsi"/>
          <w:lang w:val="pt-BR"/>
        </w:rPr>
        <w:t>im            </w:t>
      </w:r>
      <w:r w:rsidR="002F4ADC" w:rsidRPr="003C4B4D">
        <w:rPr>
          <w:rFonts w:cstheme="minorHAnsi"/>
          <w:lang w:val="pt-BR"/>
        </w:rPr>
        <w:t xml:space="preserve">    </w:t>
      </w:r>
      <w:r w:rsidRPr="003C4B4D">
        <w:rPr>
          <w:rFonts w:cstheme="minorHAnsi"/>
          <w:lang w:val="pt-BR"/>
        </w:rPr>
        <w:tab/>
      </w:r>
      <w:r w:rsidR="00BA550B" w:rsidRPr="003C4B4D">
        <w:rPr>
          <w:rFonts w:cstheme="minorHAnsi"/>
          <w:lang w:val="pt-BR"/>
        </w:rPr>
        <w:t>Não</w:t>
      </w:r>
    </w:p>
    <w:p w14:paraId="470F278F" w14:textId="77777777" w:rsidR="00BA550B" w:rsidRPr="003C4B4D" w:rsidRDefault="00BA550B" w:rsidP="00606100">
      <w:pPr>
        <w:pStyle w:val="PargrafodaLista"/>
        <w:numPr>
          <w:ilvl w:val="0"/>
          <w:numId w:val="10"/>
        </w:numPr>
        <w:spacing w:after="0"/>
        <w:rPr>
          <w:rFonts w:cstheme="minorHAnsi"/>
          <w:i/>
          <w:iCs/>
          <w:lang w:val="pt-BR"/>
        </w:rPr>
      </w:pPr>
      <w:r w:rsidRPr="003C4B4D">
        <w:rPr>
          <w:rFonts w:cstheme="minorHAnsi"/>
          <w:i/>
          <w:iCs/>
          <w:lang w:val="pt-BR"/>
        </w:rPr>
        <w:t>Você pode morar com pets?</w:t>
      </w:r>
    </w:p>
    <w:p w14:paraId="470F2790" w14:textId="58BF0853" w:rsidR="00BA550B" w:rsidRPr="003C4B4D" w:rsidRDefault="00606100" w:rsidP="00606100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ab/>
      </w:r>
      <w:r w:rsidR="00BA550B" w:rsidRPr="003C4B4D">
        <w:rPr>
          <w:rFonts w:cstheme="minorHAnsi"/>
          <w:lang w:val="pt-BR"/>
        </w:rPr>
        <w:t>sim              </w:t>
      </w:r>
      <w:r w:rsidR="0002418E" w:rsidRPr="003C4B4D">
        <w:rPr>
          <w:rFonts w:cstheme="minorHAnsi"/>
          <w:lang w:val="pt-BR"/>
        </w:rPr>
        <w:t xml:space="preserve"> </w:t>
      </w:r>
      <w:r w:rsidRPr="003C4B4D">
        <w:rPr>
          <w:rFonts w:cstheme="minorHAnsi"/>
          <w:lang w:val="pt-BR"/>
        </w:rPr>
        <w:tab/>
      </w:r>
      <w:r w:rsidR="00BA550B" w:rsidRPr="003C4B4D">
        <w:rPr>
          <w:rFonts w:cstheme="minorHAnsi"/>
          <w:lang w:val="pt-BR"/>
        </w:rPr>
        <w:t>Não</w:t>
      </w:r>
    </w:p>
    <w:p w14:paraId="470F2791" w14:textId="77777777" w:rsidR="00BA550B" w:rsidRPr="003C4B4D" w:rsidRDefault="00BA550B" w:rsidP="00606100">
      <w:pPr>
        <w:pStyle w:val="PargrafodaLista"/>
        <w:numPr>
          <w:ilvl w:val="0"/>
          <w:numId w:val="10"/>
        </w:numPr>
        <w:spacing w:after="0"/>
        <w:rPr>
          <w:rFonts w:cstheme="minorHAnsi"/>
          <w:i/>
          <w:iCs/>
          <w:lang w:val="pt-BR"/>
        </w:rPr>
      </w:pPr>
      <w:r w:rsidRPr="003C4B4D">
        <w:rPr>
          <w:rFonts w:cstheme="minorHAnsi"/>
          <w:i/>
          <w:iCs/>
          <w:lang w:val="pt-BR"/>
        </w:rPr>
        <w:t>Você pode morar com crianças pequenas?</w:t>
      </w:r>
    </w:p>
    <w:p w14:paraId="470F2792" w14:textId="6CF87EB4" w:rsidR="00BA550B" w:rsidRPr="003C4B4D" w:rsidRDefault="00606100" w:rsidP="00606100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ab/>
      </w:r>
      <w:r w:rsidR="00BA550B" w:rsidRPr="003C4B4D">
        <w:rPr>
          <w:rFonts w:cstheme="minorHAnsi"/>
          <w:lang w:val="pt-BR"/>
        </w:rPr>
        <w:t xml:space="preserve">sim                </w:t>
      </w:r>
      <w:r w:rsidRPr="003C4B4D">
        <w:rPr>
          <w:rFonts w:cstheme="minorHAnsi"/>
          <w:lang w:val="pt-BR"/>
        </w:rPr>
        <w:tab/>
      </w:r>
      <w:r w:rsidR="00BA550B" w:rsidRPr="003C4B4D">
        <w:rPr>
          <w:rFonts w:cstheme="minorHAnsi"/>
          <w:lang w:val="pt-BR"/>
        </w:rPr>
        <w:t>Não</w:t>
      </w:r>
    </w:p>
    <w:p w14:paraId="470F2793" w14:textId="77777777" w:rsidR="00BA550B" w:rsidRPr="003C4B4D" w:rsidRDefault="00BA550B" w:rsidP="00606100">
      <w:pPr>
        <w:pStyle w:val="PargrafodaLista"/>
        <w:numPr>
          <w:ilvl w:val="0"/>
          <w:numId w:val="10"/>
        </w:numPr>
        <w:spacing w:after="0"/>
        <w:rPr>
          <w:rFonts w:cstheme="minorHAnsi"/>
          <w:i/>
          <w:iCs/>
          <w:lang w:val="pt-BR"/>
        </w:rPr>
      </w:pPr>
      <w:r w:rsidRPr="003C4B4D">
        <w:rPr>
          <w:rFonts w:cstheme="minorHAnsi"/>
          <w:i/>
          <w:iCs/>
          <w:lang w:val="pt-BR"/>
        </w:rPr>
        <w:t xml:space="preserve">Você tem alguma dieta especial ou restrição alimentar? </w:t>
      </w:r>
    </w:p>
    <w:p w14:paraId="470F2794" w14:textId="1E9AD59A" w:rsidR="00BA550B" w:rsidRPr="003C4B4D" w:rsidRDefault="00BA550B" w:rsidP="00606100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> </w:t>
      </w:r>
      <w:r w:rsidR="00606100" w:rsidRPr="003C4B4D">
        <w:rPr>
          <w:rFonts w:cstheme="minorHAnsi"/>
          <w:lang w:val="pt-BR"/>
        </w:rPr>
        <w:tab/>
      </w:r>
      <w:r w:rsidRPr="003C4B4D">
        <w:rPr>
          <w:rFonts w:cstheme="minorHAnsi"/>
          <w:lang w:val="pt-BR"/>
        </w:rPr>
        <w:t xml:space="preserve">sim                </w:t>
      </w:r>
      <w:r w:rsidR="00606100" w:rsidRPr="003C4B4D">
        <w:rPr>
          <w:rFonts w:cstheme="minorHAnsi"/>
          <w:lang w:val="pt-BR"/>
        </w:rPr>
        <w:tab/>
      </w:r>
      <w:r w:rsidRPr="003C4B4D">
        <w:rPr>
          <w:rFonts w:cstheme="minorHAnsi"/>
          <w:lang w:val="pt-BR"/>
        </w:rPr>
        <w:t>Não</w:t>
      </w:r>
    </w:p>
    <w:p w14:paraId="470F2795" w14:textId="77777777" w:rsidR="00BA550B" w:rsidRPr="003C4B4D" w:rsidRDefault="00BA550B" w:rsidP="00606100">
      <w:pPr>
        <w:spacing w:after="0"/>
        <w:rPr>
          <w:rFonts w:cstheme="minorHAnsi"/>
          <w:i/>
          <w:iCs/>
          <w:lang w:val="pt-BR"/>
        </w:rPr>
      </w:pPr>
      <w:r w:rsidRPr="003C4B4D">
        <w:rPr>
          <w:rFonts w:cstheme="minorHAnsi"/>
          <w:i/>
          <w:iCs/>
          <w:lang w:val="pt-BR"/>
        </w:rPr>
        <w:t xml:space="preserve">*(taxas adicionais podem ser aplicadas para estudantes vegetarianos, veganos, celíacos. Favor consultar) </w:t>
      </w:r>
    </w:p>
    <w:p w14:paraId="470F2797" w14:textId="07D62D75" w:rsidR="00BA550B" w:rsidRPr="003C4B4D" w:rsidRDefault="00BA550B" w:rsidP="00606100">
      <w:p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bCs/>
          <w:lang w:val="pt-BR"/>
        </w:rPr>
        <w:t>Se sim, favor especificar:</w:t>
      </w:r>
      <w:r w:rsidR="009A0305" w:rsidRPr="009A0305">
        <w:rPr>
          <w:rFonts w:cstheme="minorHAnsi"/>
          <w:bCs/>
          <w:lang w:val="pt-BR"/>
        </w:rPr>
        <w:t xml:space="preserve"> </w:t>
      </w:r>
      <w:r w:rsidR="009A0305">
        <w:rPr>
          <w:rFonts w:cstheme="minorHAnsi"/>
          <w:bCs/>
          <w:lang w:val="pt-BR"/>
        </w:rPr>
        <w:t>_______________________________________</w:t>
      </w:r>
    </w:p>
    <w:p w14:paraId="470F2798" w14:textId="77777777" w:rsidR="00BA550B" w:rsidRPr="003C4B4D" w:rsidRDefault="00BA550B" w:rsidP="00606100">
      <w:pPr>
        <w:pStyle w:val="PargrafodaLista"/>
        <w:numPr>
          <w:ilvl w:val="0"/>
          <w:numId w:val="10"/>
        </w:num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bCs/>
          <w:lang w:val="pt-BR"/>
        </w:rPr>
        <w:t>Você tem alguma alergia ou recomendação médica?</w:t>
      </w:r>
    </w:p>
    <w:p w14:paraId="470F2799" w14:textId="72662A8E" w:rsidR="00BA550B" w:rsidRPr="003C4B4D" w:rsidRDefault="00606100" w:rsidP="00606100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ab/>
      </w:r>
      <w:r w:rsidR="00BA550B" w:rsidRPr="003C4B4D">
        <w:rPr>
          <w:rFonts w:cstheme="minorHAnsi"/>
          <w:lang w:val="pt-BR"/>
        </w:rPr>
        <w:t xml:space="preserve">sim                </w:t>
      </w:r>
      <w:r w:rsidRPr="003C4B4D">
        <w:rPr>
          <w:rFonts w:cstheme="minorHAnsi"/>
          <w:lang w:val="pt-BR"/>
        </w:rPr>
        <w:tab/>
      </w:r>
      <w:r w:rsidR="00BA550B" w:rsidRPr="003C4B4D">
        <w:rPr>
          <w:rFonts w:cstheme="minorHAnsi"/>
          <w:lang w:val="pt-BR"/>
        </w:rPr>
        <w:t>Não</w:t>
      </w:r>
    </w:p>
    <w:p w14:paraId="470F279A" w14:textId="07EDAC4C" w:rsidR="00BA550B" w:rsidRDefault="00BA550B" w:rsidP="00606100">
      <w:pPr>
        <w:spacing w:after="0"/>
        <w:ind w:firstLine="360"/>
        <w:rPr>
          <w:rFonts w:cstheme="minorHAnsi"/>
          <w:bCs/>
          <w:lang w:val="pt-BR"/>
        </w:rPr>
      </w:pPr>
      <w:r w:rsidRPr="003C4B4D">
        <w:rPr>
          <w:rFonts w:cstheme="minorHAnsi"/>
          <w:lang w:val="pt-BR"/>
        </w:rPr>
        <w:t xml:space="preserve">Se sim, favor especificar: </w:t>
      </w:r>
      <w:r w:rsidR="009A0305">
        <w:rPr>
          <w:rFonts w:cstheme="minorHAnsi"/>
          <w:bCs/>
          <w:lang w:val="pt-BR"/>
        </w:rPr>
        <w:t>____________________________________</w:t>
      </w:r>
    </w:p>
    <w:p w14:paraId="43F7861F" w14:textId="09E13B0B" w:rsidR="006D5C6D" w:rsidRDefault="006D5C6D" w:rsidP="00606100">
      <w:pPr>
        <w:spacing w:after="0"/>
        <w:ind w:firstLine="360"/>
        <w:rPr>
          <w:rFonts w:cstheme="minorHAnsi"/>
          <w:bCs/>
          <w:lang w:val="pt-BR"/>
        </w:rPr>
      </w:pPr>
    </w:p>
    <w:p w14:paraId="20A2B811" w14:textId="77777777" w:rsidR="006D5C6D" w:rsidRPr="003C4B4D" w:rsidRDefault="006D5C6D" w:rsidP="00606100">
      <w:pPr>
        <w:spacing w:after="0"/>
        <w:ind w:firstLine="360"/>
        <w:rPr>
          <w:rFonts w:cstheme="minorHAnsi"/>
          <w:lang w:val="pt-BR"/>
        </w:rPr>
      </w:pPr>
    </w:p>
    <w:p w14:paraId="470F279B" w14:textId="77777777" w:rsidR="00BA550B" w:rsidRPr="003C4B4D" w:rsidRDefault="00BA550B" w:rsidP="00606100">
      <w:pPr>
        <w:spacing w:after="0"/>
        <w:rPr>
          <w:rFonts w:cstheme="minorHAnsi"/>
          <w:lang w:val="pt-BR"/>
        </w:rPr>
      </w:pPr>
    </w:p>
    <w:p w14:paraId="470F279C" w14:textId="77777777" w:rsidR="00BA550B" w:rsidRPr="003C4B4D" w:rsidRDefault="00BA550B" w:rsidP="00606100">
      <w:pPr>
        <w:shd w:val="clear" w:color="auto" w:fill="4F81BD" w:themeFill="accent1"/>
        <w:rPr>
          <w:rFonts w:cstheme="minorHAnsi"/>
          <w:b/>
          <w:lang w:val="pt-BR"/>
        </w:rPr>
      </w:pPr>
      <w:r w:rsidRPr="003C4B4D">
        <w:rPr>
          <w:rFonts w:cstheme="minorHAnsi"/>
          <w:b/>
          <w:lang w:val="pt-BR"/>
        </w:rPr>
        <w:lastRenderedPageBreak/>
        <w:t>Dados do programa</w:t>
      </w:r>
    </w:p>
    <w:p w14:paraId="72D1A9D2" w14:textId="77777777" w:rsidR="006D5C6D" w:rsidRPr="003E7CC0" w:rsidRDefault="006D5C6D" w:rsidP="003E7CC0">
      <w:pPr>
        <w:spacing w:after="0" w:line="240" w:lineRule="auto"/>
        <w:rPr>
          <w:rFonts w:cstheme="minorHAnsi"/>
          <w:lang w:val="pt-BR"/>
        </w:rPr>
      </w:pPr>
      <w:proofErr w:type="spellStart"/>
      <w:r w:rsidRPr="003E7CC0">
        <w:rPr>
          <w:rFonts w:cstheme="minorHAnsi"/>
          <w:b/>
          <w:bCs/>
          <w:color w:val="2B3330"/>
          <w:bdr w:val="none" w:sz="0" w:space="0" w:color="auto" w:frame="1"/>
        </w:rPr>
        <w:t>Programa</w:t>
      </w:r>
      <w:proofErr w:type="spellEnd"/>
      <w:r w:rsidRPr="003E7CC0">
        <w:rPr>
          <w:rFonts w:cstheme="minorHAnsi"/>
          <w:b/>
          <w:bCs/>
          <w:color w:val="2B3330"/>
          <w:bdr w:val="none" w:sz="0" w:space="0" w:color="auto" w:frame="1"/>
        </w:rPr>
        <w:t xml:space="preserve"> de 3 </w:t>
      </w:r>
      <w:proofErr w:type="spellStart"/>
      <w:r w:rsidRPr="003E7CC0">
        <w:rPr>
          <w:rFonts w:cstheme="minorHAnsi"/>
          <w:b/>
          <w:bCs/>
          <w:color w:val="2B3330"/>
          <w:bdr w:val="none" w:sz="0" w:space="0" w:color="auto" w:frame="1"/>
        </w:rPr>
        <w:t>semanas</w:t>
      </w:r>
      <w:proofErr w:type="spellEnd"/>
    </w:p>
    <w:p w14:paraId="706CC151" w14:textId="77777777" w:rsidR="006D5C6D" w:rsidRPr="003E7CC0" w:rsidRDefault="006D5C6D" w:rsidP="003E7CC0">
      <w:pPr>
        <w:pStyle w:val="font9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proofErr w:type="spellStart"/>
      <w:r w:rsidRPr="003E7CC0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Check</w:t>
      </w:r>
      <w:proofErr w:type="spellEnd"/>
      <w:r w:rsidRPr="003E7CC0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in: 4 de julho, entre 8h e 20h (preferencialmente)</w:t>
      </w:r>
    </w:p>
    <w:p w14:paraId="17412D26" w14:textId="77777777" w:rsidR="006D5C6D" w:rsidRPr="003E7CC0" w:rsidRDefault="006D5C6D" w:rsidP="003E7CC0">
      <w:pPr>
        <w:pStyle w:val="font9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proofErr w:type="spellStart"/>
      <w:r w:rsidRPr="003E7CC0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Check</w:t>
      </w:r>
      <w:proofErr w:type="spellEnd"/>
      <w:r w:rsidRPr="003E7CC0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out: 25 de julho, entre 8h e 20h (preferencialmente)</w:t>
      </w:r>
    </w:p>
    <w:p w14:paraId="22657C96" w14:textId="77777777" w:rsidR="006D5C6D" w:rsidRPr="003E7CC0" w:rsidRDefault="006D5C6D" w:rsidP="003E7CC0">
      <w:pPr>
        <w:pStyle w:val="font9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E7CC0">
        <w:rPr>
          <w:rStyle w:val="color2"/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Programa de 4 semanas </w:t>
      </w:r>
    </w:p>
    <w:p w14:paraId="2A693BEB" w14:textId="77777777" w:rsidR="006D5C6D" w:rsidRPr="003E7CC0" w:rsidRDefault="006D5C6D" w:rsidP="003E7CC0">
      <w:pPr>
        <w:pStyle w:val="font9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proofErr w:type="spellStart"/>
      <w:r w:rsidRPr="003E7CC0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Check</w:t>
      </w:r>
      <w:proofErr w:type="spellEnd"/>
      <w:r w:rsidRPr="003E7CC0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in: 4 de julho, entre 8h e 20h </w:t>
      </w:r>
    </w:p>
    <w:p w14:paraId="222C6D68" w14:textId="1CA0D539" w:rsidR="006D5C6D" w:rsidRPr="003E7CC0" w:rsidRDefault="006D5C6D" w:rsidP="003E7CC0">
      <w:pPr>
        <w:pStyle w:val="font9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Style w:val="color2"/>
          <w:rFonts w:asciiTheme="minorHAnsi" w:hAnsiTheme="minorHAnsi" w:cstheme="minorHAnsi"/>
          <w:color w:val="2B3330"/>
          <w:sz w:val="22"/>
          <w:szCs w:val="22"/>
        </w:rPr>
      </w:pPr>
      <w:proofErr w:type="spellStart"/>
      <w:r w:rsidRPr="003E7CC0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Check</w:t>
      </w:r>
      <w:proofErr w:type="spellEnd"/>
      <w:r w:rsidRPr="003E7CC0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out: 1 de agosto, entre 8 e 20 h</w:t>
      </w:r>
    </w:p>
    <w:p w14:paraId="61209B82" w14:textId="77777777" w:rsidR="003E7CC0" w:rsidRPr="003E7CC0" w:rsidRDefault="003E7CC0" w:rsidP="003E7CC0">
      <w:pPr>
        <w:pStyle w:val="font9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</w:p>
    <w:p w14:paraId="470F279F" w14:textId="2FC5143E" w:rsidR="00BA550B" w:rsidRPr="003E7CC0" w:rsidRDefault="0094181A" w:rsidP="003E7CC0">
      <w:pPr>
        <w:spacing w:after="0" w:line="240" w:lineRule="auto"/>
        <w:rPr>
          <w:rFonts w:cstheme="minorHAnsi"/>
          <w:lang w:val="pt-BR"/>
        </w:rPr>
      </w:pPr>
      <w:r w:rsidRPr="003E7CC0">
        <w:rPr>
          <w:rFonts w:cstheme="minorHAnsi"/>
          <w:lang w:val="pt-BR"/>
        </w:rPr>
        <w:t xml:space="preserve">Data de início: </w:t>
      </w:r>
      <w:r w:rsidR="00297C70" w:rsidRPr="003E7CC0">
        <w:rPr>
          <w:rFonts w:cstheme="minorHAnsi"/>
          <w:lang w:val="pt-BR"/>
        </w:rPr>
        <w:t>06</w:t>
      </w:r>
      <w:r w:rsidRPr="003E7CC0">
        <w:rPr>
          <w:rFonts w:cstheme="minorHAnsi"/>
          <w:lang w:val="pt-BR"/>
        </w:rPr>
        <w:t xml:space="preserve"> de j</w:t>
      </w:r>
      <w:r w:rsidR="00297C70" w:rsidRPr="003E7CC0">
        <w:rPr>
          <w:rFonts w:cstheme="minorHAnsi"/>
          <w:lang w:val="pt-BR"/>
        </w:rPr>
        <w:t>ulho</w:t>
      </w:r>
      <w:r w:rsidRPr="003E7CC0">
        <w:rPr>
          <w:rFonts w:cstheme="minorHAnsi"/>
          <w:lang w:val="pt-BR"/>
        </w:rPr>
        <w:t xml:space="preserve"> de 20</w:t>
      </w:r>
      <w:r w:rsidR="00667E2A" w:rsidRPr="003E7CC0">
        <w:rPr>
          <w:rFonts w:cstheme="minorHAnsi"/>
          <w:lang w:val="pt-BR"/>
        </w:rPr>
        <w:t>20</w:t>
      </w:r>
    </w:p>
    <w:p w14:paraId="470F27A1" w14:textId="77777777" w:rsidR="00BA550B" w:rsidRPr="003C4B4D" w:rsidRDefault="00BA550B" w:rsidP="00606100">
      <w:pPr>
        <w:shd w:val="clear" w:color="auto" w:fill="4F81BD" w:themeFill="accent1"/>
        <w:rPr>
          <w:rFonts w:cstheme="minorHAnsi"/>
          <w:b/>
          <w:bCs/>
        </w:rPr>
      </w:pPr>
      <w:r w:rsidRPr="003C4B4D">
        <w:rPr>
          <w:rFonts w:cstheme="minorHAnsi"/>
          <w:b/>
          <w:bCs/>
        </w:rPr>
        <w:t xml:space="preserve">Dados do </w:t>
      </w:r>
      <w:proofErr w:type="spellStart"/>
      <w:r w:rsidRPr="003C4B4D">
        <w:rPr>
          <w:rFonts w:cstheme="minorHAnsi"/>
          <w:b/>
          <w:bCs/>
        </w:rPr>
        <w:t>pacote</w:t>
      </w:r>
      <w:proofErr w:type="spellEnd"/>
      <w:r w:rsidRPr="003C4B4D">
        <w:rPr>
          <w:rFonts w:cstheme="minorHAnsi"/>
          <w:b/>
          <w:bCs/>
        </w:rPr>
        <w:t xml:space="preserve"> </w:t>
      </w:r>
    </w:p>
    <w:p w14:paraId="418DF722" w14:textId="287BFCE7" w:rsidR="003E7CC0" w:rsidRDefault="003E7CC0" w:rsidP="00606100">
      <w:pPr>
        <w:pStyle w:val="font9"/>
        <w:numPr>
          <w:ilvl w:val="0"/>
          <w:numId w:val="17"/>
        </w:numPr>
        <w:spacing w:before="0" w:beforeAutospacing="0" w:after="0" w:afterAutospacing="0" w:line="276" w:lineRule="auto"/>
        <w:jc w:val="both"/>
        <w:textAlignment w:val="baseline"/>
        <w:rPr>
          <w:rStyle w:val="color2"/>
          <w:rFonts w:asciiTheme="minorHAnsi" w:hAnsiTheme="minorHAnsi" w:cs="Arial"/>
          <w:color w:val="2B3330"/>
          <w:sz w:val="22"/>
          <w:szCs w:val="22"/>
        </w:rPr>
      </w:pPr>
      <w:r>
        <w:rPr>
          <w:rStyle w:val="color2"/>
          <w:rFonts w:asciiTheme="minorHAnsi" w:hAnsiTheme="minorHAnsi" w:cs="Arial"/>
          <w:color w:val="2B3330"/>
          <w:sz w:val="22"/>
          <w:szCs w:val="22"/>
        </w:rPr>
        <w:t>3 semanas de curso de inglês para áreas de saúde (22,5h por semana)</w:t>
      </w:r>
    </w:p>
    <w:p w14:paraId="37A1E32A" w14:textId="5E222044" w:rsidR="003E7CC0" w:rsidRPr="003E7CC0" w:rsidRDefault="003E7CC0" w:rsidP="00606100">
      <w:pPr>
        <w:pStyle w:val="font9"/>
        <w:numPr>
          <w:ilvl w:val="0"/>
          <w:numId w:val="17"/>
        </w:numPr>
        <w:spacing w:before="0" w:beforeAutospacing="0" w:after="0" w:afterAutospacing="0" w:line="276" w:lineRule="auto"/>
        <w:jc w:val="both"/>
        <w:textAlignment w:val="baseline"/>
        <w:rPr>
          <w:rStyle w:val="color2"/>
          <w:rFonts w:asciiTheme="minorHAnsi" w:hAnsiTheme="minorHAnsi" w:cs="Arial"/>
          <w:color w:val="2B3330"/>
          <w:sz w:val="22"/>
          <w:szCs w:val="22"/>
        </w:rPr>
      </w:pPr>
      <w:r>
        <w:rPr>
          <w:rStyle w:val="color2"/>
          <w:rFonts w:asciiTheme="minorHAnsi" w:hAnsiTheme="minorHAnsi" w:cs="Arial"/>
          <w:color w:val="2B3330"/>
          <w:sz w:val="22"/>
          <w:szCs w:val="22"/>
        </w:rPr>
        <w:t xml:space="preserve">Semana de Observação opcional </w:t>
      </w:r>
    </w:p>
    <w:p w14:paraId="7D492242" w14:textId="5A6FB0C2" w:rsidR="004067FB" w:rsidRPr="004067FB" w:rsidRDefault="00297C70" w:rsidP="00606100">
      <w:pPr>
        <w:pStyle w:val="font9"/>
        <w:numPr>
          <w:ilvl w:val="0"/>
          <w:numId w:val="17"/>
        </w:numPr>
        <w:spacing w:before="0" w:beforeAutospacing="0" w:after="0" w:afterAutospacing="0" w:line="276" w:lineRule="auto"/>
        <w:jc w:val="both"/>
        <w:textAlignment w:val="baseline"/>
        <w:rPr>
          <w:rStyle w:val="color2"/>
          <w:rFonts w:asciiTheme="minorHAnsi" w:hAnsiTheme="minorHAnsi" w:cs="Arial"/>
          <w:color w:val="2B3330"/>
          <w:sz w:val="22"/>
          <w:szCs w:val="22"/>
        </w:rPr>
      </w:pPr>
      <w:r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Visitas</w:t>
      </w:r>
      <w:r w:rsidR="003C4B4D" w:rsidRPr="004067FB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 xml:space="preserve"> técnicas guiadas</w:t>
      </w:r>
    </w:p>
    <w:p w14:paraId="470F27A3" w14:textId="09DCF139" w:rsidR="003C4B4D" w:rsidRPr="004067FB" w:rsidRDefault="003C4B4D" w:rsidP="00606100">
      <w:pPr>
        <w:pStyle w:val="font9"/>
        <w:numPr>
          <w:ilvl w:val="0"/>
          <w:numId w:val="17"/>
        </w:numPr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4067FB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Material didático exclusivo do programa</w:t>
      </w:r>
    </w:p>
    <w:p w14:paraId="470F27A4" w14:textId="5CB66B0B" w:rsidR="003C4B4D" w:rsidRPr="003C4B4D" w:rsidRDefault="003C4B4D" w:rsidP="00606100">
      <w:pPr>
        <w:pStyle w:val="font9"/>
        <w:numPr>
          <w:ilvl w:val="0"/>
          <w:numId w:val="17"/>
        </w:numPr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Certificado de participação e conclusão do curso</w:t>
      </w:r>
      <w:r w:rsidR="00AD0754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 xml:space="preserve"> </w:t>
      </w:r>
      <w:r w:rsidR="003E7CC0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 xml:space="preserve">(sujeito </w:t>
      </w:r>
      <w:proofErr w:type="spellStart"/>
      <w:r w:rsidR="003E7CC0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a</w:t>
      </w:r>
      <w:proofErr w:type="spellEnd"/>
      <w:r w:rsidR="003E7CC0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 xml:space="preserve"> aprovação e frequência nas aulas)</w:t>
      </w:r>
    </w:p>
    <w:p w14:paraId="470F27A5" w14:textId="7861E538" w:rsidR="003C4B4D" w:rsidRPr="003C4B4D" w:rsidRDefault="003C4B4D" w:rsidP="00606100">
      <w:pPr>
        <w:pStyle w:val="font9"/>
        <w:numPr>
          <w:ilvl w:val="0"/>
          <w:numId w:val="17"/>
        </w:numPr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Acomodação em casa de família, com duas refeições (quarto single com banheiro compartilhado</w:t>
      </w:r>
    </w:p>
    <w:p w14:paraId="470F27A6" w14:textId="6C9C8D73" w:rsidR="003C4B4D" w:rsidRPr="003C4B4D" w:rsidRDefault="006D5C6D" w:rsidP="00606100">
      <w:pPr>
        <w:pStyle w:val="font9"/>
        <w:numPr>
          <w:ilvl w:val="0"/>
          <w:numId w:val="17"/>
        </w:numPr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proofErr w:type="spellStart"/>
      <w:r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eTA</w:t>
      </w:r>
      <w:proofErr w:type="spellEnd"/>
      <w:r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 xml:space="preserve"> para portadores de visto americano válido ou visto canadense anterior </w:t>
      </w:r>
    </w:p>
    <w:p w14:paraId="470F27A7" w14:textId="2DDEFC90" w:rsidR="003C4B4D" w:rsidRPr="003C4B4D" w:rsidRDefault="003C4B4D" w:rsidP="00606100">
      <w:pPr>
        <w:pStyle w:val="font9"/>
        <w:numPr>
          <w:ilvl w:val="0"/>
          <w:numId w:val="17"/>
        </w:numPr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Seguro saúde</w:t>
      </w:r>
      <w:r w:rsidR="006F086A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 xml:space="preserve"> </w:t>
      </w:r>
      <w:r w:rsidR="006F086A" w:rsidRPr="006F086A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com cobertura de até 2 milhões de dólares canadenses</w:t>
      </w:r>
      <w:r w:rsidR="004067FB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 xml:space="preserve"> (para estudantes até 64 </w:t>
      </w:r>
      <w:proofErr w:type="gramStart"/>
      <w:r w:rsidR="004067FB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anos)</w:t>
      </w:r>
      <w:r w:rsidR="006F086A" w:rsidRPr="006F086A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​</w:t>
      </w:r>
      <w:proofErr w:type="gramEnd"/>
    </w:p>
    <w:p w14:paraId="470F27A8" w14:textId="2FEA72DE" w:rsidR="003C4B4D" w:rsidRPr="003C4B4D" w:rsidRDefault="003C4B4D" w:rsidP="00606100">
      <w:pPr>
        <w:pStyle w:val="font9"/>
        <w:numPr>
          <w:ilvl w:val="0"/>
          <w:numId w:val="17"/>
        </w:numPr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 xml:space="preserve">Viagem de 1 dia para </w:t>
      </w:r>
      <w:proofErr w:type="spellStart"/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Niagara</w:t>
      </w:r>
      <w:proofErr w:type="spellEnd"/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 xml:space="preserve"> Falls</w:t>
      </w:r>
      <w:r w:rsidR="003E7CC0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, vinícola e outlet local</w:t>
      </w:r>
    </w:p>
    <w:p w14:paraId="22CAA2EC" w14:textId="50457E85" w:rsidR="00535C2E" w:rsidRPr="00476D6B" w:rsidRDefault="00535C2E" w:rsidP="00606100">
      <w:pPr>
        <w:pStyle w:val="font9"/>
        <w:numPr>
          <w:ilvl w:val="0"/>
          <w:numId w:val="17"/>
        </w:numPr>
        <w:spacing w:before="0" w:beforeAutospacing="0" w:after="0" w:afterAutospacing="0" w:line="276" w:lineRule="auto"/>
        <w:jc w:val="both"/>
        <w:textAlignment w:val="baseline"/>
        <w:rPr>
          <w:rStyle w:val="color2"/>
          <w:rFonts w:asciiTheme="minorHAnsi" w:hAnsiTheme="minorHAnsi" w:cs="Arial"/>
          <w:color w:val="2B3330"/>
          <w:sz w:val="22"/>
          <w:szCs w:val="22"/>
        </w:rPr>
      </w:pPr>
      <w:r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 xml:space="preserve">Mochila Global Mission </w:t>
      </w:r>
      <w:r w:rsidR="004F34A7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Intercâmbios</w:t>
      </w:r>
    </w:p>
    <w:p w14:paraId="0A320749" w14:textId="77777777" w:rsidR="00476D6B" w:rsidRPr="003C4B4D" w:rsidRDefault="00476D6B" w:rsidP="00606100">
      <w:pPr>
        <w:pStyle w:val="font9"/>
        <w:spacing w:before="0" w:beforeAutospacing="0" w:after="0" w:afterAutospacing="0" w:line="276" w:lineRule="auto"/>
        <w:ind w:left="480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</w:p>
    <w:p w14:paraId="05126A63" w14:textId="3EF98403" w:rsidR="003D1A0A" w:rsidRPr="009B1065" w:rsidRDefault="00BA550B" w:rsidP="00606100">
      <w:pPr>
        <w:shd w:val="clear" w:color="auto" w:fill="4F81BD" w:themeFill="accent1"/>
        <w:rPr>
          <w:rFonts w:cstheme="minorHAnsi"/>
          <w:b/>
          <w:lang w:val="pt-BR"/>
        </w:rPr>
      </w:pPr>
      <w:r w:rsidRPr="003C4B4D">
        <w:rPr>
          <w:rFonts w:cstheme="minorHAnsi"/>
          <w:b/>
          <w:lang w:val="pt-BR"/>
        </w:rPr>
        <w:t>Investimento</w:t>
      </w:r>
      <w:r w:rsidR="009B1065">
        <w:rPr>
          <w:rFonts w:cstheme="minorHAnsi"/>
          <w:b/>
          <w:lang w:val="pt-BR"/>
        </w:rPr>
        <w:t xml:space="preserve"> </w:t>
      </w:r>
      <w:r w:rsidR="009B1065" w:rsidRPr="009B1065">
        <w:rPr>
          <w:rFonts w:cstheme="minorHAnsi"/>
          <w:b/>
          <w:lang w:val="pt-BR"/>
        </w:rPr>
        <w:t>(Quitação até 2 de dezembro de 2019)</w:t>
      </w:r>
    </w:p>
    <w:p w14:paraId="7D36EC3A" w14:textId="34CD4FE3" w:rsidR="003D1A0A" w:rsidRPr="006D5C6D" w:rsidRDefault="003D1A0A" w:rsidP="006D5C6D">
      <w:pPr>
        <w:pStyle w:val="Default"/>
        <w:spacing w:after="240" w:line="276" w:lineRule="auto"/>
        <w:rPr>
          <w:rFonts w:asciiTheme="minorHAnsi" w:hAnsiTheme="minorHAnsi" w:cstheme="minorHAnsi"/>
          <w:lang w:val="pt-BR"/>
        </w:rPr>
      </w:pPr>
      <w:r w:rsidRPr="000C4D28">
        <w:rPr>
          <w:rFonts w:asciiTheme="minorHAnsi" w:hAnsiTheme="minorHAnsi" w:cstheme="minorHAnsi"/>
          <w:b/>
          <w:bCs/>
          <w:color w:val="548DD4" w:themeColor="text2" w:themeTint="99"/>
          <w:lang w:val="pt-BR"/>
        </w:rPr>
        <w:t>Opção 1</w:t>
      </w:r>
    </w:p>
    <w:p w14:paraId="1A634A90" w14:textId="65605FA2" w:rsidR="003D1A0A" w:rsidRPr="006D5C6D" w:rsidRDefault="006D5C6D" w:rsidP="006D5C6D">
      <w:pPr>
        <w:pStyle w:val="Default"/>
        <w:spacing w:after="32" w:line="276" w:lineRule="auto"/>
        <w:rPr>
          <w:rFonts w:asciiTheme="minorHAnsi" w:hAnsiTheme="minorHAnsi" w:cstheme="minorHAnsi"/>
          <w:b/>
          <w:bCs/>
          <w:color w:val="auto"/>
          <w:lang w:val="pt-BR"/>
        </w:rPr>
      </w:pPr>
      <w:r>
        <w:rPr>
          <w:rFonts w:cstheme="minorHAnsi"/>
          <w:lang w:val="pt-BR"/>
        </w:rPr>
        <w:t>(</w:t>
      </w:r>
      <w:r w:rsidR="00606100" w:rsidRPr="003C4B4D">
        <w:rPr>
          <w:rFonts w:cstheme="minorHAnsi"/>
          <w:lang w:val="pt-BR"/>
        </w:rPr>
        <w:tab/>
      </w:r>
      <w:r>
        <w:rPr>
          <w:rFonts w:cstheme="minorHAnsi"/>
          <w:lang w:val="pt-BR"/>
        </w:rPr>
        <w:t xml:space="preserve">) </w:t>
      </w:r>
      <w:r w:rsidR="003D1A0A" w:rsidRPr="000C4D28">
        <w:rPr>
          <w:rFonts w:asciiTheme="minorHAnsi" w:hAnsiTheme="minorHAnsi" w:cstheme="minorHAnsi"/>
          <w:color w:val="auto"/>
          <w:lang w:val="pt-BR"/>
        </w:rPr>
        <w:t xml:space="preserve">Programa de 3 semanas de inglês para Áreas de Saúde (sem Semana de Observação) </w:t>
      </w:r>
      <w:r w:rsidR="003D1A0A" w:rsidRPr="000C4D28">
        <w:rPr>
          <w:rFonts w:asciiTheme="minorHAnsi" w:hAnsiTheme="minorHAnsi" w:cstheme="minorHAnsi"/>
          <w:b/>
          <w:bCs/>
          <w:color w:val="auto"/>
          <w:lang w:val="pt-BR"/>
        </w:rPr>
        <w:t>com acomodação em casa de família</w:t>
      </w:r>
    </w:p>
    <w:p w14:paraId="6E302AE9" w14:textId="77777777" w:rsidR="003D1A0A" w:rsidRPr="000C4D28" w:rsidRDefault="003D1A0A" w:rsidP="00606100">
      <w:pPr>
        <w:pStyle w:val="Default"/>
        <w:spacing w:after="32" w:line="276" w:lineRule="auto"/>
        <w:rPr>
          <w:rFonts w:asciiTheme="minorHAnsi" w:hAnsiTheme="minorHAnsi" w:cstheme="minorHAnsi"/>
          <w:b/>
          <w:lang w:val="pt-BR"/>
        </w:rPr>
      </w:pPr>
      <w:r w:rsidRPr="000C4D28">
        <w:rPr>
          <w:rFonts w:asciiTheme="minorHAnsi" w:hAnsiTheme="minorHAnsi" w:cstheme="minorHAnsi"/>
          <w:b/>
          <w:lang w:val="pt-BR"/>
        </w:rPr>
        <w:t xml:space="preserve">C$ 2.990  </w:t>
      </w:r>
    </w:p>
    <w:p w14:paraId="48EB1A1D" w14:textId="61FD0C1A" w:rsidR="003D1A0A" w:rsidRPr="000C4D28" w:rsidRDefault="003D1A0A" w:rsidP="00606100">
      <w:pPr>
        <w:spacing w:after="0"/>
        <w:rPr>
          <w:rFonts w:cstheme="minorHAnsi"/>
          <w:color w:val="000000"/>
          <w:sz w:val="24"/>
          <w:szCs w:val="24"/>
          <w:lang w:val="pt-BR" w:eastAsia="pt-BR"/>
        </w:rPr>
      </w:pPr>
      <w:r w:rsidRPr="000C4D28">
        <w:rPr>
          <w:rFonts w:cstheme="minorHAnsi"/>
          <w:color w:val="000000"/>
          <w:sz w:val="24"/>
          <w:szCs w:val="24"/>
          <w:lang w:val="pt-BR" w:eastAsia="pt-BR"/>
        </w:rPr>
        <w:t xml:space="preserve">Taxa de reserva: C$ </w:t>
      </w:r>
      <w:r w:rsidR="00297C70">
        <w:rPr>
          <w:rFonts w:cstheme="minorHAnsi"/>
          <w:color w:val="000000"/>
          <w:sz w:val="24"/>
          <w:szCs w:val="24"/>
          <w:lang w:val="pt-BR" w:eastAsia="pt-BR"/>
        </w:rPr>
        <w:t>6</w:t>
      </w:r>
      <w:r w:rsidRPr="000C4D28">
        <w:rPr>
          <w:rFonts w:cstheme="minorHAnsi"/>
          <w:color w:val="000000"/>
          <w:sz w:val="24"/>
          <w:szCs w:val="24"/>
          <w:lang w:val="pt-BR" w:eastAsia="pt-BR"/>
        </w:rPr>
        <w:t>00 - Transferência bancária no ato da inscrição</w:t>
      </w:r>
    </w:p>
    <w:p w14:paraId="2CE9E2FF" w14:textId="1C5F35E3" w:rsidR="006D5A5F" w:rsidRDefault="003D1A0A" w:rsidP="006D5C6D">
      <w:pPr>
        <w:rPr>
          <w:rFonts w:cstheme="minorHAnsi"/>
          <w:color w:val="000000"/>
          <w:sz w:val="24"/>
          <w:szCs w:val="24"/>
          <w:lang w:val="pt-BR" w:eastAsia="pt-BR"/>
        </w:rPr>
      </w:pPr>
      <w:r w:rsidRPr="000C4D28">
        <w:rPr>
          <w:rFonts w:cstheme="minorHAnsi"/>
          <w:color w:val="000000"/>
          <w:sz w:val="24"/>
          <w:szCs w:val="24"/>
          <w:lang w:val="pt-BR" w:eastAsia="pt-BR"/>
        </w:rPr>
        <w:t xml:space="preserve">Pagamento final: C$ </w:t>
      </w:r>
      <w:r w:rsidR="00297C70">
        <w:rPr>
          <w:rFonts w:cstheme="minorHAnsi"/>
          <w:color w:val="000000"/>
          <w:sz w:val="24"/>
          <w:szCs w:val="24"/>
          <w:lang w:val="pt-BR" w:eastAsia="pt-BR"/>
        </w:rPr>
        <w:t>2.390</w:t>
      </w:r>
      <w:r w:rsidRPr="000C4D28">
        <w:rPr>
          <w:rFonts w:cstheme="minorHAnsi"/>
          <w:color w:val="000000"/>
          <w:sz w:val="24"/>
          <w:szCs w:val="24"/>
          <w:lang w:val="pt-BR" w:eastAsia="pt-BR"/>
        </w:rPr>
        <w:t xml:space="preserve"> - Remessa internacional em até 40 dias antes do embarque</w:t>
      </w:r>
    </w:p>
    <w:p w14:paraId="1C398BC8" w14:textId="1FEA2FC7" w:rsidR="003D1A0A" w:rsidRPr="000C4D28" w:rsidRDefault="003D1A0A" w:rsidP="00606100">
      <w:pPr>
        <w:rPr>
          <w:rFonts w:cstheme="minorHAnsi"/>
          <w:b/>
          <w:bCs/>
          <w:color w:val="548DD4" w:themeColor="text2" w:themeTint="99"/>
          <w:sz w:val="24"/>
          <w:szCs w:val="24"/>
          <w:lang w:val="pt-BR" w:eastAsia="pt-BR"/>
        </w:rPr>
      </w:pPr>
      <w:r w:rsidRPr="000C4D28">
        <w:rPr>
          <w:rFonts w:cstheme="minorHAnsi"/>
          <w:b/>
          <w:bCs/>
          <w:color w:val="548DD4" w:themeColor="text2" w:themeTint="99"/>
          <w:sz w:val="24"/>
          <w:szCs w:val="24"/>
          <w:lang w:val="pt-BR" w:eastAsia="pt-BR"/>
        </w:rPr>
        <w:t xml:space="preserve">Opção </w:t>
      </w:r>
      <w:r w:rsidR="00297C70">
        <w:rPr>
          <w:rFonts w:cstheme="minorHAnsi"/>
          <w:b/>
          <w:bCs/>
          <w:color w:val="548DD4" w:themeColor="text2" w:themeTint="99"/>
          <w:sz w:val="24"/>
          <w:szCs w:val="24"/>
          <w:lang w:val="pt-BR" w:eastAsia="pt-BR"/>
        </w:rPr>
        <w:t>2</w:t>
      </w:r>
    </w:p>
    <w:p w14:paraId="2D70D4C7" w14:textId="790FE4CE" w:rsidR="003D1A0A" w:rsidRPr="006D5C6D" w:rsidRDefault="006D5C6D" w:rsidP="006D5C6D">
      <w:pPr>
        <w:pStyle w:val="Default"/>
        <w:spacing w:after="32" w:line="276" w:lineRule="auto"/>
        <w:rPr>
          <w:rFonts w:asciiTheme="minorHAnsi" w:hAnsiTheme="minorHAnsi" w:cstheme="minorHAnsi"/>
          <w:b/>
          <w:color w:val="000000" w:themeColor="text1"/>
          <w:lang w:val="pt-BR"/>
        </w:rPr>
      </w:pPr>
      <w:r>
        <w:rPr>
          <w:rFonts w:cstheme="minorHAnsi"/>
          <w:lang w:val="pt-BR"/>
        </w:rPr>
        <w:t>(</w:t>
      </w:r>
      <w:r w:rsidRPr="003C4B4D">
        <w:rPr>
          <w:rFonts w:cstheme="minorHAnsi"/>
          <w:lang w:val="pt-BR"/>
        </w:rPr>
        <w:tab/>
      </w:r>
      <w:r>
        <w:rPr>
          <w:rFonts w:cstheme="minorHAnsi"/>
          <w:lang w:val="pt-BR"/>
        </w:rPr>
        <w:t>)</w:t>
      </w:r>
      <w:r>
        <w:rPr>
          <w:rFonts w:cstheme="minorHAnsi"/>
          <w:lang w:val="pt-BR"/>
        </w:rPr>
        <w:t xml:space="preserve"> </w:t>
      </w:r>
      <w:r w:rsidR="003D1A0A" w:rsidRPr="000C4D28">
        <w:rPr>
          <w:rFonts w:asciiTheme="minorHAnsi" w:hAnsiTheme="minorHAnsi" w:cstheme="minorHAnsi"/>
          <w:color w:val="000000" w:themeColor="text1"/>
          <w:lang w:val="pt-BR"/>
        </w:rPr>
        <w:t xml:space="preserve">Programa de 3 semanas de inglês para Áreas de Saúde + 1 semana de observação no Hospital </w:t>
      </w:r>
      <w:proofErr w:type="spellStart"/>
      <w:r w:rsidR="003D1A0A" w:rsidRPr="000C4D28">
        <w:rPr>
          <w:rFonts w:asciiTheme="minorHAnsi" w:hAnsiTheme="minorHAnsi" w:cstheme="minorHAnsi"/>
          <w:color w:val="000000" w:themeColor="text1"/>
          <w:lang w:val="pt-BR"/>
        </w:rPr>
        <w:t>Sick</w:t>
      </w:r>
      <w:proofErr w:type="spellEnd"/>
      <w:r w:rsidR="003D1A0A" w:rsidRPr="000C4D28">
        <w:rPr>
          <w:rFonts w:asciiTheme="minorHAnsi" w:hAnsiTheme="minorHAnsi" w:cstheme="minorHAnsi"/>
          <w:color w:val="000000" w:themeColor="text1"/>
          <w:lang w:val="pt-BR"/>
        </w:rPr>
        <w:t xml:space="preserve"> </w:t>
      </w:r>
      <w:proofErr w:type="spellStart"/>
      <w:r w:rsidR="003D1A0A" w:rsidRPr="000C4D28">
        <w:rPr>
          <w:rFonts w:asciiTheme="minorHAnsi" w:hAnsiTheme="minorHAnsi" w:cstheme="minorHAnsi"/>
          <w:color w:val="000000" w:themeColor="text1"/>
          <w:lang w:val="pt-BR"/>
        </w:rPr>
        <w:t>Kids</w:t>
      </w:r>
      <w:proofErr w:type="spellEnd"/>
      <w:r w:rsidR="003D1A0A" w:rsidRPr="000C4D28">
        <w:rPr>
          <w:rFonts w:asciiTheme="minorHAnsi" w:hAnsiTheme="minorHAnsi" w:cstheme="minorHAnsi"/>
          <w:color w:val="000000" w:themeColor="text1"/>
          <w:lang w:val="pt-BR"/>
        </w:rPr>
        <w:t xml:space="preserve"> </w:t>
      </w:r>
      <w:r w:rsidR="003D1A0A" w:rsidRPr="000C4D28">
        <w:rPr>
          <w:rFonts w:asciiTheme="minorHAnsi" w:hAnsiTheme="minorHAnsi" w:cstheme="minorHAnsi"/>
          <w:b/>
          <w:bCs/>
          <w:color w:val="000000" w:themeColor="text1"/>
          <w:lang w:val="pt-BR"/>
        </w:rPr>
        <w:t>com acomodação em casa de família</w:t>
      </w:r>
      <w:r w:rsidR="003D1A0A" w:rsidRPr="000C4D28">
        <w:rPr>
          <w:rFonts w:asciiTheme="minorHAnsi" w:hAnsiTheme="minorHAnsi" w:cstheme="minorHAnsi"/>
          <w:color w:val="000000" w:themeColor="text1"/>
          <w:lang w:val="pt-BR"/>
        </w:rPr>
        <w:t xml:space="preserve"> </w:t>
      </w:r>
    </w:p>
    <w:p w14:paraId="5C9FA065" w14:textId="77777777" w:rsidR="003D1A0A" w:rsidRPr="000C4D28" w:rsidRDefault="003D1A0A" w:rsidP="00606100">
      <w:pPr>
        <w:pStyle w:val="Default"/>
        <w:spacing w:after="32" w:line="276" w:lineRule="auto"/>
        <w:rPr>
          <w:rFonts w:asciiTheme="minorHAnsi" w:hAnsiTheme="minorHAnsi" w:cstheme="minorHAnsi"/>
          <w:b/>
          <w:bCs/>
          <w:color w:val="auto"/>
          <w:lang w:val="pt-BR"/>
        </w:rPr>
      </w:pPr>
      <w:r w:rsidRPr="000C4D28">
        <w:rPr>
          <w:rFonts w:asciiTheme="minorHAnsi" w:hAnsiTheme="minorHAnsi" w:cstheme="minorHAnsi"/>
          <w:b/>
          <w:bCs/>
          <w:color w:val="auto"/>
          <w:lang w:val="pt-BR"/>
        </w:rPr>
        <w:t xml:space="preserve">C$ 4.260 </w:t>
      </w:r>
    </w:p>
    <w:p w14:paraId="72D9352E" w14:textId="21B494B9" w:rsidR="003D1A0A" w:rsidRPr="000C4D28" w:rsidRDefault="003D1A0A" w:rsidP="00606100">
      <w:pPr>
        <w:spacing w:after="0"/>
        <w:rPr>
          <w:rFonts w:cstheme="minorHAnsi"/>
          <w:color w:val="000000"/>
          <w:sz w:val="24"/>
          <w:szCs w:val="24"/>
          <w:lang w:val="pt-BR" w:eastAsia="pt-BR"/>
        </w:rPr>
      </w:pPr>
      <w:r w:rsidRPr="000C4D28">
        <w:rPr>
          <w:rFonts w:cstheme="minorHAnsi"/>
          <w:color w:val="000000"/>
          <w:sz w:val="24"/>
          <w:szCs w:val="24"/>
          <w:lang w:val="pt-BR" w:eastAsia="pt-BR"/>
        </w:rPr>
        <w:t>Taxa de reserva: C$ 7</w:t>
      </w:r>
      <w:r w:rsidR="00297C70">
        <w:rPr>
          <w:rFonts w:cstheme="minorHAnsi"/>
          <w:color w:val="000000"/>
          <w:sz w:val="24"/>
          <w:szCs w:val="24"/>
          <w:lang w:val="pt-BR" w:eastAsia="pt-BR"/>
        </w:rPr>
        <w:t>0</w:t>
      </w:r>
      <w:r w:rsidRPr="000C4D28">
        <w:rPr>
          <w:rFonts w:cstheme="minorHAnsi"/>
          <w:color w:val="000000"/>
          <w:sz w:val="24"/>
          <w:szCs w:val="24"/>
          <w:lang w:val="pt-BR" w:eastAsia="pt-BR"/>
        </w:rPr>
        <w:t>0 - Transferência bancária no ato da inscrição</w:t>
      </w:r>
    </w:p>
    <w:p w14:paraId="11DA1488" w14:textId="3D5B8B41" w:rsidR="003D1A0A" w:rsidRDefault="003D1A0A" w:rsidP="00606100">
      <w:pPr>
        <w:pBdr>
          <w:bottom w:val="single" w:sz="6" w:space="1" w:color="auto"/>
        </w:pBdr>
        <w:spacing w:after="0"/>
        <w:rPr>
          <w:rFonts w:cstheme="minorHAnsi"/>
          <w:color w:val="000000"/>
          <w:sz w:val="24"/>
          <w:szCs w:val="24"/>
          <w:lang w:val="pt-BR" w:eastAsia="pt-BR"/>
        </w:rPr>
      </w:pPr>
      <w:r w:rsidRPr="000C4D28">
        <w:rPr>
          <w:rFonts w:cstheme="minorHAnsi"/>
          <w:color w:val="000000"/>
          <w:sz w:val="24"/>
          <w:szCs w:val="24"/>
          <w:lang w:val="pt-BR" w:eastAsia="pt-BR"/>
        </w:rPr>
        <w:t>Pagamento final: C$ 3.5</w:t>
      </w:r>
      <w:r w:rsidR="00297C70">
        <w:rPr>
          <w:rFonts w:cstheme="minorHAnsi"/>
          <w:color w:val="000000"/>
          <w:sz w:val="24"/>
          <w:szCs w:val="24"/>
          <w:lang w:val="pt-BR" w:eastAsia="pt-BR"/>
        </w:rPr>
        <w:t>6</w:t>
      </w:r>
      <w:r w:rsidRPr="000C4D28">
        <w:rPr>
          <w:rFonts w:cstheme="minorHAnsi"/>
          <w:color w:val="000000"/>
          <w:sz w:val="24"/>
          <w:szCs w:val="24"/>
          <w:lang w:val="pt-BR" w:eastAsia="pt-BR"/>
        </w:rPr>
        <w:t>0 - Remessa internacional em até 40 dias antes do embarque </w:t>
      </w:r>
    </w:p>
    <w:p w14:paraId="3D7C72B6" w14:textId="77777777" w:rsidR="003D1A0A" w:rsidRPr="000C4D28" w:rsidRDefault="003D1A0A" w:rsidP="00606100">
      <w:pPr>
        <w:pStyle w:val="Default"/>
        <w:spacing w:line="276" w:lineRule="auto"/>
        <w:rPr>
          <w:rFonts w:asciiTheme="minorHAnsi" w:hAnsiTheme="minorHAnsi" w:cstheme="minorHAnsi"/>
          <w:lang w:val="pt-BR"/>
        </w:rPr>
      </w:pPr>
      <w:r w:rsidRPr="000C4D28">
        <w:rPr>
          <w:rFonts w:asciiTheme="minorHAnsi" w:hAnsiTheme="minorHAnsi" w:cstheme="minorHAnsi"/>
          <w:lang w:val="pt-BR"/>
        </w:rPr>
        <w:t>Menores de idade (16 e 17 anos): Taxas adicionais serão aplicadas</w:t>
      </w:r>
    </w:p>
    <w:p w14:paraId="3D19F07F" w14:textId="5DC3B2F1" w:rsidR="006D5C6D" w:rsidRPr="00297C70" w:rsidRDefault="00297C70" w:rsidP="00297C70">
      <w:pPr>
        <w:rPr>
          <w:rFonts w:cstheme="minorHAnsi"/>
          <w:b/>
          <w:bCs/>
          <w:color w:val="FF0000"/>
          <w:sz w:val="24"/>
          <w:szCs w:val="24"/>
          <w:lang w:val="pt-BR"/>
        </w:rPr>
      </w:pPr>
      <w:r w:rsidRPr="00297C70">
        <w:rPr>
          <w:rFonts w:cstheme="minorHAnsi"/>
          <w:b/>
          <w:bCs/>
          <w:color w:val="FF0000"/>
          <w:sz w:val="24"/>
          <w:szCs w:val="24"/>
          <w:lang w:val="pt-BR"/>
        </w:rPr>
        <w:t xml:space="preserve">Desconto de C$ 100 para matrículas até 31 de março ou enquanto houver vagas. </w:t>
      </w:r>
    </w:p>
    <w:p w14:paraId="53D22EA6" w14:textId="108912EC" w:rsidR="009B1065" w:rsidRPr="006D5C6D" w:rsidRDefault="003D1A0A" w:rsidP="006D5C6D">
      <w:pPr>
        <w:pStyle w:val="Default"/>
        <w:spacing w:line="276" w:lineRule="auto"/>
        <w:rPr>
          <w:rFonts w:asciiTheme="minorHAnsi" w:hAnsiTheme="minorHAnsi" w:cstheme="minorHAnsi"/>
          <w:b/>
          <w:bCs/>
          <w:lang w:val="pt-BR"/>
        </w:rPr>
      </w:pPr>
      <w:r w:rsidRPr="006D5C6D">
        <w:rPr>
          <w:rFonts w:asciiTheme="minorHAnsi" w:hAnsiTheme="minorHAnsi" w:cstheme="minorHAnsi"/>
          <w:b/>
          <w:bCs/>
          <w:lang w:val="pt-BR"/>
        </w:rPr>
        <w:lastRenderedPageBreak/>
        <w:t>Assinatura do responsável financeiro: _________________________________________</w:t>
      </w:r>
    </w:p>
    <w:p w14:paraId="5E033CC3" w14:textId="77777777" w:rsidR="009B1065" w:rsidRDefault="009B1065" w:rsidP="00606100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/>
          <w:color w:val="000000"/>
          <w:sz w:val="22"/>
          <w:szCs w:val="22"/>
        </w:rPr>
      </w:pPr>
    </w:p>
    <w:p w14:paraId="4817B69F" w14:textId="77777777" w:rsidR="00C66A9C" w:rsidRDefault="00C66A9C" w:rsidP="00297C70">
      <w:pPr>
        <w:spacing w:after="0"/>
        <w:rPr>
          <w:rFonts w:cstheme="minorHAnsi"/>
          <w:lang w:val="pt-BR"/>
        </w:rPr>
      </w:pPr>
    </w:p>
    <w:p w14:paraId="4E7CCBFD" w14:textId="6D98BB3D" w:rsidR="00C66A9C" w:rsidRDefault="00606100" w:rsidP="00606100">
      <w:pPr>
        <w:spacing w:after="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ab/>
      </w:r>
      <w:r w:rsidR="00C77ADF">
        <w:rPr>
          <w:rFonts w:cstheme="minorHAnsi"/>
          <w:lang w:val="pt-BR"/>
        </w:rPr>
        <w:t xml:space="preserve">Li e concordo com os termos apresentados na proposta. </w:t>
      </w:r>
    </w:p>
    <w:p w14:paraId="3D0AAA0D" w14:textId="77777777" w:rsidR="00C66A9C" w:rsidRDefault="00C66A9C" w:rsidP="00606100">
      <w:pPr>
        <w:spacing w:after="0"/>
        <w:rPr>
          <w:rFonts w:cstheme="minorHAnsi"/>
          <w:lang w:val="pt-BR"/>
        </w:rPr>
      </w:pPr>
    </w:p>
    <w:p w14:paraId="470F27C7" w14:textId="24AA8706" w:rsidR="000B1FDE" w:rsidRPr="003C4B4D" w:rsidRDefault="000B1FDE" w:rsidP="00606100">
      <w:pPr>
        <w:spacing w:after="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>______________________________________________________</w:t>
      </w:r>
    </w:p>
    <w:p w14:paraId="470F27C8" w14:textId="703AA86B" w:rsidR="000B1FDE" w:rsidRPr="003C4B4D" w:rsidRDefault="000B1FDE" w:rsidP="00606100">
      <w:pPr>
        <w:spacing w:after="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>Assinatura</w:t>
      </w:r>
      <w:r w:rsidR="00C77ADF">
        <w:rPr>
          <w:rFonts w:cstheme="minorHAnsi"/>
          <w:lang w:val="pt-BR"/>
        </w:rPr>
        <w:t xml:space="preserve"> do Estudante</w:t>
      </w:r>
    </w:p>
    <w:p w14:paraId="470F27C9" w14:textId="77777777" w:rsidR="000B1FDE" w:rsidRPr="003C4B4D" w:rsidRDefault="000B1FDE" w:rsidP="00606100">
      <w:pPr>
        <w:spacing w:after="0"/>
        <w:rPr>
          <w:rFonts w:cstheme="minorHAnsi"/>
          <w:lang w:val="pt-BR"/>
        </w:rPr>
      </w:pPr>
    </w:p>
    <w:p w14:paraId="7CCA8602" w14:textId="77777777" w:rsidR="006D5C6D" w:rsidRDefault="006D5C6D" w:rsidP="00606100">
      <w:pPr>
        <w:rPr>
          <w:rFonts w:cstheme="minorHAnsi"/>
          <w:lang w:val="pt-BR"/>
        </w:rPr>
      </w:pPr>
    </w:p>
    <w:p w14:paraId="60B1A00E" w14:textId="77777777" w:rsidR="006D5C6D" w:rsidRDefault="006D5C6D" w:rsidP="00606100">
      <w:pPr>
        <w:rPr>
          <w:rFonts w:cstheme="minorHAnsi"/>
          <w:lang w:val="pt-BR"/>
        </w:rPr>
      </w:pPr>
    </w:p>
    <w:p w14:paraId="470F27CA" w14:textId="2198F418" w:rsidR="00BA550B" w:rsidRDefault="006D5C6D" w:rsidP="00606100">
      <w:pPr>
        <w:rPr>
          <w:rFonts w:cstheme="minorHAnsi"/>
          <w:lang w:val="pt-BR"/>
        </w:rPr>
      </w:pPr>
      <w:r>
        <w:rPr>
          <w:rFonts w:cstheme="minorHAnsi"/>
          <w:lang w:val="pt-BR"/>
        </w:rPr>
        <w:t>(Cidade) ____________________</w:t>
      </w:r>
      <w:r w:rsidR="000B1FDE" w:rsidRPr="003C4B4D">
        <w:rPr>
          <w:rFonts w:cstheme="minorHAnsi"/>
          <w:lang w:val="pt-BR"/>
        </w:rPr>
        <w:t xml:space="preserve">, _________ </w:t>
      </w:r>
      <w:r w:rsidR="00A1104E" w:rsidRPr="003C4B4D">
        <w:rPr>
          <w:rFonts w:cstheme="minorHAnsi"/>
          <w:lang w:val="pt-BR"/>
        </w:rPr>
        <w:t>de _</w:t>
      </w:r>
      <w:r w:rsidR="00780F5E" w:rsidRPr="003C4B4D">
        <w:rPr>
          <w:rFonts w:cstheme="minorHAnsi"/>
          <w:lang w:val="pt-BR"/>
        </w:rPr>
        <w:t xml:space="preserve">_______________ </w:t>
      </w:r>
      <w:proofErr w:type="spellStart"/>
      <w:r w:rsidR="00780F5E" w:rsidRPr="003C4B4D">
        <w:rPr>
          <w:rFonts w:cstheme="minorHAnsi"/>
          <w:lang w:val="pt-BR"/>
        </w:rPr>
        <w:t>de</w:t>
      </w:r>
      <w:proofErr w:type="spellEnd"/>
      <w:r w:rsidR="00780F5E" w:rsidRPr="003C4B4D">
        <w:rPr>
          <w:rFonts w:cstheme="minorHAnsi"/>
          <w:lang w:val="pt-BR"/>
        </w:rPr>
        <w:t xml:space="preserve"> 20</w:t>
      </w:r>
      <w:r w:rsidR="00297C70">
        <w:rPr>
          <w:rFonts w:cstheme="minorHAnsi"/>
          <w:lang w:val="pt-BR"/>
        </w:rPr>
        <w:t>20</w:t>
      </w:r>
    </w:p>
    <w:p w14:paraId="4BDC9D53" w14:textId="77777777" w:rsidR="003E7CC0" w:rsidRDefault="003E7CC0" w:rsidP="006D5C6D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/>
          <w:color w:val="000000"/>
          <w:sz w:val="22"/>
          <w:szCs w:val="22"/>
        </w:rPr>
      </w:pPr>
    </w:p>
    <w:p w14:paraId="46057B35" w14:textId="77777777" w:rsidR="003E7CC0" w:rsidRDefault="003E7CC0" w:rsidP="006D5C6D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/>
          <w:color w:val="000000"/>
          <w:sz w:val="22"/>
          <w:szCs w:val="22"/>
        </w:rPr>
      </w:pPr>
    </w:p>
    <w:p w14:paraId="50EE52A2" w14:textId="77777777" w:rsidR="003E7CC0" w:rsidRDefault="003E7CC0" w:rsidP="006D5C6D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/>
          <w:color w:val="000000"/>
          <w:sz w:val="22"/>
          <w:szCs w:val="22"/>
        </w:rPr>
      </w:pPr>
    </w:p>
    <w:p w14:paraId="28B87B32" w14:textId="77777777" w:rsidR="003E7CC0" w:rsidRDefault="003E7CC0" w:rsidP="006D5C6D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/>
          <w:color w:val="000000"/>
          <w:sz w:val="22"/>
          <w:szCs w:val="22"/>
        </w:rPr>
      </w:pPr>
    </w:p>
    <w:p w14:paraId="63D5A950" w14:textId="77777777" w:rsidR="003E7CC0" w:rsidRDefault="003E7CC0" w:rsidP="006D5C6D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/>
          <w:color w:val="000000"/>
          <w:sz w:val="22"/>
          <w:szCs w:val="22"/>
        </w:rPr>
      </w:pPr>
    </w:p>
    <w:p w14:paraId="5F036A99" w14:textId="77777777" w:rsidR="003E7CC0" w:rsidRDefault="003E7CC0" w:rsidP="006D5C6D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/>
          <w:color w:val="000000"/>
          <w:sz w:val="22"/>
          <w:szCs w:val="22"/>
        </w:rPr>
      </w:pPr>
    </w:p>
    <w:p w14:paraId="0036D0A1" w14:textId="77777777" w:rsidR="003E7CC0" w:rsidRDefault="003E7CC0" w:rsidP="006D5C6D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/>
          <w:color w:val="000000"/>
          <w:sz w:val="22"/>
          <w:szCs w:val="22"/>
        </w:rPr>
      </w:pPr>
    </w:p>
    <w:p w14:paraId="3FF11E40" w14:textId="77777777" w:rsidR="003E7CC0" w:rsidRDefault="003E7CC0" w:rsidP="006D5C6D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/>
          <w:color w:val="000000"/>
          <w:sz w:val="22"/>
          <w:szCs w:val="22"/>
        </w:rPr>
      </w:pPr>
    </w:p>
    <w:p w14:paraId="6187D29C" w14:textId="77777777" w:rsidR="003E7CC0" w:rsidRDefault="003E7CC0" w:rsidP="006D5C6D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/>
          <w:color w:val="000000"/>
          <w:sz w:val="22"/>
          <w:szCs w:val="22"/>
        </w:rPr>
      </w:pPr>
    </w:p>
    <w:p w14:paraId="348EFF52" w14:textId="20225E49" w:rsidR="006D5C6D" w:rsidRPr="006D5C6D" w:rsidRDefault="006D5C6D" w:rsidP="006D5C6D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b/>
          <w:bCs/>
          <w:color w:val="2B3330"/>
          <w:sz w:val="18"/>
          <w:szCs w:val="18"/>
          <w:bdr w:val="none" w:sz="0" w:space="0" w:color="auto" w:frame="1"/>
        </w:rPr>
      </w:pPr>
      <w:r w:rsidRPr="003C4B4D">
        <w:rPr>
          <w:rFonts w:asciiTheme="minorHAnsi" w:hAnsiTheme="minorHAnsi"/>
          <w:color w:val="000000"/>
          <w:sz w:val="22"/>
          <w:szCs w:val="22"/>
        </w:rPr>
        <w:t> </w:t>
      </w:r>
      <w:r w:rsidRPr="006D5C6D">
        <w:rPr>
          <w:rFonts w:asciiTheme="minorHAnsi" w:hAnsiTheme="minorHAnsi" w:cstheme="minorHAnsi"/>
          <w:b/>
          <w:bCs/>
          <w:color w:val="2B3330"/>
          <w:sz w:val="18"/>
          <w:szCs w:val="18"/>
          <w:bdr w:val="none" w:sz="0" w:space="0" w:color="auto" w:frame="1"/>
        </w:rPr>
        <w:t>Política de Cancelamento</w:t>
      </w:r>
    </w:p>
    <w:p w14:paraId="6CE5B5B1" w14:textId="77777777" w:rsidR="006D5C6D" w:rsidRPr="006D5C6D" w:rsidRDefault="006D5C6D" w:rsidP="006D5C6D">
      <w:pPr>
        <w:pStyle w:val="font9"/>
        <w:numPr>
          <w:ilvl w:val="0"/>
          <w:numId w:val="20"/>
        </w:numPr>
        <w:spacing w:after="0" w:line="276" w:lineRule="auto"/>
        <w:jc w:val="both"/>
        <w:textAlignment w:val="baseline"/>
        <w:rPr>
          <w:rFonts w:asciiTheme="minorHAnsi" w:hAnsiTheme="minorHAnsi" w:cstheme="minorHAnsi"/>
          <w:sz w:val="18"/>
          <w:szCs w:val="18"/>
          <w:bdr w:val="none" w:sz="0" w:space="0" w:color="auto" w:frame="1"/>
        </w:rPr>
      </w:pPr>
      <w:r w:rsidRPr="006D5C6D">
        <w:rPr>
          <w:rFonts w:asciiTheme="minorHAnsi" w:hAnsiTheme="minorHAnsi" w:cstheme="minorHAnsi"/>
          <w:sz w:val="18"/>
          <w:szCs w:val="18"/>
          <w:bdr w:val="none" w:sz="0" w:space="0" w:color="auto" w:frame="1"/>
        </w:rPr>
        <w:t>Solicitação de visto indeferida (visto negado):</w:t>
      </w:r>
      <w:bookmarkStart w:id="0" w:name="_GoBack"/>
      <w:bookmarkEnd w:id="0"/>
    </w:p>
    <w:p w14:paraId="43783D63" w14:textId="77777777" w:rsidR="006D5C6D" w:rsidRPr="006D5C6D" w:rsidRDefault="006D5C6D" w:rsidP="006D5C6D">
      <w:pPr>
        <w:pStyle w:val="font9"/>
        <w:spacing w:after="0" w:line="276" w:lineRule="auto"/>
        <w:jc w:val="both"/>
        <w:textAlignment w:val="baseline"/>
        <w:rPr>
          <w:rFonts w:asciiTheme="minorHAnsi" w:hAnsiTheme="minorHAnsi" w:cstheme="minorHAnsi"/>
          <w:sz w:val="18"/>
          <w:szCs w:val="18"/>
          <w:bdr w:val="none" w:sz="0" w:space="0" w:color="auto" w:frame="1"/>
        </w:rPr>
      </w:pPr>
      <w:r w:rsidRPr="006D5C6D">
        <w:rPr>
          <w:rFonts w:asciiTheme="minorHAnsi" w:hAnsiTheme="minorHAnsi" w:cstheme="minorHAnsi"/>
          <w:sz w:val="18"/>
          <w:szCs w:val="18"/>
          <w:bdr w:val="none" w:sz="0" w:space="0" w:color="auto" w:frame="1"/>
        </w:rPr>
        <w:t xml:space="preserve">Estudantes que tiverem sua solicitação de visto negada terão 100% dos seus pagamentos reembolsados, menos taxa administrativa de C$ 200  </w:t>
      </w:r>
    </w:p>
    <w:p w14:paraId="76D7E2FE" w14:textId="77777777" w:rsidR="006D5C6D" w:rsidRPr="006D5C6D" w:rsidRDefault="006D5C6D" w:rsidP="006D5C6D">
      <w:pPr>
        <w:pStyle w:val="font9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18"/>
          <w:szCs w:val="18"/>
          <w:bdr w:val="none" w:sz="0" w:space="0" w:color="auto" w:frame="1"/>
        </w:rPr>
      </w:pPr>
      <w:r w:rsidRPr="006D5C6D">
        <w:rPr>
          <w:rFonts w:asciiTheme="minorHAnsi" w:hAnsiTheme="minorHAnsi" w:cstheme="minorHAnsi"/>
          <w:sz w:val="18"/>
          <w:szCs w:val="18"/>
          <w:bdr w:val="none" w:sz="0" w:space="0" w:color="auto" w:frame="1"/>
        </w:rPr>
        <w:t>Cancelamentos e desistências:</w:t>
      </w:r>
    </w:p>
    <w:p w14:paraId="532C16EB" w14:textId="77777777" w:rsidR="006D5C6D" w:rsidRPr="006D5C6D" w:rsidRDefault="006D5C6D" w:rsidP="006D5C6D">
      <w:pPr>
        <w:pStyle w:val="font9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18"/>
          <w:szCs w:val="18"/>
          <w:bdr w:val="none" w:sz="0" w:space="0" w:color="auto" w:frame="1"/>
        </w:rPr>
      </w:pPr>
      <w:r w:rsidRPr="006D5C6D">
        <w:rPr>
          <w:rFonts w:asciiTheme="minorHAnsi" w:hAnsiTheme="minorHAnsi" w:cstheme="minorHAnsi"/>
          <w:sz w:val="18"/>
          <w:szCs w:val="18"/>
          <w:bdr w:val="none" w:sz="0" w:space="0" w:color="auto" w:frame="1"/>
        </w:rPr>
        <w:t>A taxa de C$ 200 não é reembolsável em nenhuma outra hipótese. Caso o estudante necessite solicitar o cancelamento no programa, a requisição deverá ser feita por escrito.</w:t>
      </w:r>
    </w:p>
    <w:p w14:paraId="5D781DE5" w14:textId="77777777" w:rsidR="006D5C6D" w:rsidRPr="006D5C6D" w:rsidRDefault="006D5C6D" w:rsidP="006D5C6D">
      <w:pPr>
        <w:pStyle w:val="font9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18"/>
          <w:szCs w:val="18"/>
          <w:bdr w:val="none" w:sz="0" w:space="0" w:color="auto" w:frame="1"/>
        </w:rPr>
      </w:pPr>
      <w:r w:rsidRPr="006D5C6D">
        <w:rPr>
          <w:rFonts w:asciiTheme="minorHAnsi" w:hAnsiTheme="minorHAnsi" w:cstheme="minorHAnsi"/>
          <w:sz w:val="18"/>
          <w:szCs w:val="18"/>
          <w:bdr w:val="none" w:sz="0" w:space="0" w:color="auto" w:frame="1"/>
        </w:rPr>
        <w:t>Nesses casos, o reembolso ocorrerá de acordo com as regras abaixo:</w:t>
      </w:r>
    </w:p>
    <w:p w14:paraId="641FC2F0" w14:textId="77777777" w:rsidR="006D5C6D" w:rsidRPr="006D5C6D" w:rsidRDefault="006D5C6D" w:rsidP="006D5C6D">
      <w:pPr>
        <w:pStyle w:val="font9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18"/>
          <w:szCs w:val="18"/>
          <w:bdr w:val="none" w:sz="0" w:space="0" w:color="auto" w:frame="1"/>
        </w:rPr>
      </w:pPr>
      <w:r w:rsidRPr="006D5C6D">
        <w:rPr>
          <w:rFonts w:asciiTheme="minorHAnsi" w:hAnsiTheme="minorHAnsi" w:cstheme="minorHAnsi"/>
          <w:sz w:val="18"/>
          <w:szCs w:val="18"/>
          <w:bdr w:val="none" w:sz="0" w:space="0" w:color="auto" w:frame="1"/>
        </w:rPr>
        <w:t>Cancelamento solicitado 31 dias ou mais antes do embarque: 90% de devolução, menos a taxa de C$ 200</w:t>
      </w:r>
    </w:p>
    <w:p w14:paraId="31866ED8" w14:textId="77777777" w:rsidR="006D5C6D" w:rsidRPr="006D5C6D" w:rsidRDefault="006D5C6D" w:rsidP="006D5C6D">
      <w:pPr>
        <w:pStyle w:val="font9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18"/>
          <w:szCs w:val="18"/>
          <w:bdr w:val="none" w:sz="0" w:space="0" w:color="auto" w:frame="1"/>
        </w:rPr>
      </w:pPr>
      <w:r w:rsidRPr="006D5C6D">
        <w:rPr>
          <w:rFonts w:asciiTheme="minorHAnsi" w:hAnsiTheme="minorHAnsi" w:cstheme="minorHAnsi"/>
          <w:sz w:val="18"/>
          <w:szCs w:val="18"/>
          <w:bdr w:val="none" w:sz="0" w:space="0" w:color="auto" w:frame="1"/>
        </w:rPr>
        <w:t>Cancelamento solicitado menos de 30 dias antes do embarque: 50% de devolução, menos a taxa de C$ 200</w:t>
      </w:r>
    </w:p>
    <w:p w14:paraId="0D571F67" w14:textId="77777777" w:rsidR="006D5C6D" w:rsidRPr="006D5C6D" w:rsidRDefault="006D5C6D" w:rsidP="006D5C6D">
      <w:pPr>
        <w:pStyle w:val="font9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18"/>
          <w:szCs w:val="18"/>
          <w:bdr w:val="none" w:sz="0" w:space="0" w:color="auto" w:frame="1"/>
        </w:rPr>
      </w:pPr>
      <w:r w:rsidRPr="006D5C6D">
        <w:rPr>
          <w:rFonts w:asciiTheme="minorHAnsi" w:hAnsiTheme="minorHAnsi" w:cstheme="minorHAnsi"/>
          <w:sz w:val="18"/>
          <w:szCs w:val="18"/>
          <w:bdr w:val="none" w:sz="0" w:space="0" w:color="auto" w:frame="1"/>
        </w:rPr>
        <w:t>Cancelamento a partir da data do embarque até 15% do programa concluído: 40% de devolução, menos a taxa de C$ 200</w:t>
      </w:r>
    </w:p>
    <w:p w14:paraId="625C581B" w14:textId="77777777" w:rsidR="006D5C6D" w:rsidRPr="006D5C6D" w:rsidRDefault="006D5C6D" w:rsidP="006D5C6D">
      <w:pPr>
        <w:pStyle w:val="font9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18"/>
          <w:szCs w:val="18"/>
          <w:bdr w:val="none" w:sz="0" w:space="0" w:color="auto" w:frame="1"/>
        </w:rPr>
      </w:pPr>
      <w:r w:rsidRPr="006D5C6D">
        <w:rPr>
          <w:rFonts w:asciiTheme="minorHAnsi" w:hAnsiTheme="minorHAnsi" w:cstheme="minorHAnsi"/>
          <w:sz w:val="18"/>
          <w:szCs w:val="18"/>
          <w:bdr w:val="none" w:sz="0" w:space="0" w:color="auto" w:frame="1"/>
        </w:rPr>
        <w:t>Cancelamento de 16% a 24% do programa concluído: 20% de devolução, menos a taxa de C$ 200</w:t>
      </w:r>
    </w:p>
    <w:p w14:paraId="0BACEBAA" w14:textId="77777777" w:rsidR="006D5C6D" w:rsidRPr="006D5C6D" w:rsidRDefault="006D5C6D" w:rsidP="006D5C6D">
      <w:pPr>
        <w:pStyle w:val="font9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18"/>
          <w:szCs w:val="18"/>
          <w:bdr w:val="none" w:sz="0" w:space="0" w:color="auto" w:frame="1"/>
        </w:rPr>
      </w:pPr>
      <w:r w:rsidRPr="006D5C6D">
        <w:rPr>
          <w:rFonts w:asciiTheme="minorHAnsi" w:hAnsiTheme="minorHAnsi" w:cstheme="minorHAnsi"/>
          <w:sz w:val="18"/>
          <w:szCs w:val="18"/>
          <w:bdr w:val="none" w:sz="0" w:space="0" w:color="auto" w:frame="1"/>
        </w:rPr>
        <w:t>Cancelamento a partir de 25% do programa concluído: Não há reembolso</w:t>
      </w:r>
    </w:p>
    <w:p w14:paraId="03D982CC" w14:textId="77777777" w:rsidR="006D5C6D" w:rsidRPr="006D5C6D" w:rsidRDefault="006D5C6D" w:rsidP="006D5C6D">
      <w:pPr>
        <w:pStyle w:val="font9"/>
        <w:spacing w:before="0" w:beforeAutospacing="0" w:after="0" w:afterAutospacing="0"/>
        <w:jc w:val="both"/>
        <w:textAlignment w:val="baseline"/>
        <w:rPr>
          <w:rFonts w:cstheme="minorHAnsi"/>
          <w:b/>
          <w:color w:val="1B1B1B"/>
          <w:sz w:val="18"/>
          <w:szCs w:val="18"/>
        </w:rPr>
      </w:pPr>
      <w:r w:rsidRPr="006D5C6D">
        <w:rPr>
          <w:rFonts w:asciiTheme="minorHAnsi" w:hAnsiTheme="minorHAnsi" w:cstheme="minorHAnsi"/>
          <w:sz w:val="18"/>
          <w:szCs w:val="18"/>
          <w:bdr w:val="none" w:sz="0" w:space="0" w:color="auto" w:frame="1"/>
        </w:rPr>
        <w:t>Os percentuais de reembolso são baseados no número de semanas já concluídas. Solicitações de reembolso realizadas ao longo da semana serão efetivadas no início da semana consecutiva à da solicitação.</w:t>
      </w:r>
      <w:r w:rsidRPr="006D5C6D">
        <w:rPr>
          <w:rFonts w:cstheme="minorHAnsi"/>
          <w:b/>
          <w:color w:val="1B1B1B"/>
          <w:sz w:val="18"/>
          <w:szCs w:val="18"/>
        </w:rPr>
        <w:t xml:space="preserve"> </w:t>
      </w:r>
    </w:p>
    <w:p w14:paraId="03D8F080" w14:textId="77777777" w:rsidR="006D5C6D" w:rsidRPr="003C4B4D" w:rsidRDefault="006D5C6D" w:rsidP="00606100">
      <w:pPr>
        <w:rPr>
          <w:rFonts w:cstheme="minorHAnsi"/>
          <w:lang w:val="pt-BR"/>
        </w:rPr>
      </w:pPr>
    </w:p>
    <w:sectPr w:rsidR="006D5C6D" w:rsidRPr="003C4B4D" w:rsidSect="006D5C6D">
      <w:headerReference w:type="default" r:id="rId8"/>
      <w:footerReference w:type="default" r:id="rId9"/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B99F7" w14:textId="77777777" w:rsidR="00AA7601" w:rsidRDefault="00AA7601" w:rsidP="00096CF6">
      <w:pPr>
        <w:spacing w:after="0" w:line="240" w:lineRule="auto"/>
      </w:pPr>
      <w:r>
        <w:separator/>
      </w:r>
    </w:p>
  </w:endnote>
  <w:endnote w:type="continuationSeparator" w:id="0">
    <w:p w14:paraId="5A552A54" w14:textId="77777777" w:rsidR="00AA7601" w:rsidRDefault="00AA7601" w:rsidP="00096C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F27D0" w14:textId="390EB48A" w:rsidR="00096CF6" w:rsidRDefault="00096CF6" w:rsidP="00096CF6">
    <w:pPr>
      <w:pStyle w:val="Rodap"/>
      <w:jc w:val="center"/>
      <w:rPr>
        <w:lang w:val="pt-BR"/>
      </w:rPr>
    </w:pPr>
    <w:r>
      <w:rPr>
        <w:lang w:val="pt-BR"/>
      </w:rPr>
      <w:t xml:space="preserve">Brasília Shopping – Torre </w:t>
    </w:r>
    <w:r w:rsidR="000A173A">
      <w:rPr>
        <w:lang w:val="pt-BR"/>
      </w:rPr>
      <w:t>Norte</w:t>
    </w:r>
    <w:r>
      <w:rPr>
        <w:lang w:val="pt-BR"/>
      </w:rPr>
      <w:t xml:space="preserve"> – Sala </w:t>
    </w:r>
    <w:r w:rsidR="000A173A">
      <w:rPr>
        <w:lang w:val="pt-BR"/>
      </w:rPr>
      <w:t>1227</w:t>
    </w:r>
    <w:r>
      <w:rPr>
        <w:lang w:val="pt-BR"/>
      </w:rPr>
      <w:t xml:space="preserve"> – Brasília – DF </w:t>
    </w:r>
  </w:p>
  <w:p w14:paraId="470F27D1" w14:textId="77777777" w:rsidR="00096CF6" w:rsidRPr="00096CF6" w:rsidRDefault="00096CF6" w:rsidP="00096CF6">
    <w:pPr>
      <w:pStyle w:val="Rodap"/>
      <w:jc w:val="center"/>
      <w:rPr>
        <w:lang w:val="pt-BR"/>
      </w:rPr>
    </w:pPr>
    <w:r>
      <w:rPr>
        <w:lang w:val="pt-BR"/>
      </w:rPr>
      <w:t xml:space="preserve">Fone: </w:t>
    </w:r>
    <w:r w:rsidRPr="00096CF6">
      <w:rPr>
        <w:lang w:val="pt-BR"/>
      </w:rPr>
      <w:t>61</w:t>
    </w:r>
    <w:r>
      <w:rPr>
        <w:lang w:val="pt-BR"/>
      </w:rPr>
      <w:t xml:space="preserve"> </w:t>
    </w:r>
    <w:r w:rsidRPr="00096CF6">
      <w:rPr>
        <w:lang w:val="pt-BR"/>
      </w:rPr>
      <w:t>32483422</w:t>
    </w:r>
    <w:r>
      <w:rPr>
        <w:lang w:val="pt-BR"/>
      </w:rPr>
      <w:t xml:space="preserve"> – E-mail: </w:t>
    </w:r>
    <w:hyperlink r:id="rId1" w:history="1">
      <w:r w:rsidRPr="00F948F0">
        <w:rPr>
          <w:rStyle w:val="Hyperlink"/>
          <w:lang w:val="pt-BR"/>
        </w:rPr>
        <w:t>globalmission@globalmission.com.br</w:t>
      </w:r>
    </w:hyperlink>
    <w:r>
      <w:rPr>
        <w:lang w:val="pt-B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F41E7B" w14:textId="77777777" w:rsidR="00AA7601" w:rsidRDefault="00AA7601" w:rsidP="00096CF6">
      <w:pPr>
        <w:spacing w:after="0" w:line="240" w:lineRule="auto"/>
      </w:pPr>
      <w:r>
        <w:separator/>
      </w:r>
    </w:p>
  </w:footnote>
  <w:footnote w:type="continuationSeparator" w:id="0">
    <w:p w14:paraId="7D5018BA" w14:textId="77777777" w:rsidR="00AA7601" w:rsidRDefault="00AA7601" w:rsidP="00096C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F27CF" w14:textId="7D88807A" w:rsidR="00096CF6" w:rsidRDefault="00096CF6" w:rsidP="00096CF6">
    <w:pPr>
      <w:pStyle w:val="Cabealho"/>
      <w:jc w:val="right"/>
    </w:pPr>
    <w:r>
      <w:rPr>
        <w:noProof/>
        <w:lang w:val="en-CA" w:eastAsia="en-CA"/>
      </w:rPr>
      <w:drawing>
        <wp:inline distT="0" distB="0" distL="0" distR="0" wp14:anchorId="470F27D2" wp14:editId="78B5C72C">
          <wp:extent cx="1059815" cy="655955"/>
          <wp:effectExtent l="0" t="0" r="6985" b="0"/>
          <wp:docPr id="24" name="Picture 23" descr="Global Mission Intercâmbios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Global Mission Intercâmbios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9815" cy="6559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F1A0D"/>
    <w:multiLevelType w:val="hybridMultilevel"/>
    <w:tmpl w:val="5A2489BE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444FE"/>
    <w:multiLevelType w:val="hybridMultilevel"/>
    <w:tmpl w:val="F384A6DE"/>
    <w:lvl w:ilvl="0" w:tplc="10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0F0E49BD"/>
    <w:multiLevelType w:val="hybridMultilevel"/>
    <w:tmpl w:val="1728AC9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56585"/>
    <w:multiLevelType w:val="multilevel"/>
    <w:tmpl w:val="CE52A6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0454089"/>
    <w:multiLevelType w:val="hybridMultilevel"/>
    <w:tmpl w:val="EE5034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751FB"/>
    <w:multiLevelType w:val="multilevel"/>
    <w:tmpl w:val="B14E9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47C5852"/>
    <w:multiLevelType w:val="hybridMultilevel"/>
    <w:tmpl w:val="08A054DC"/>
    <w:lvl w:ilvl="0" w:tplc="0416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7FE5845"/>
    <w:multiLevelType w:val="hybridMultilevel"/>
    <w:tmpl w:val="49F00012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A96219"/>
    <w:multiLevelType w:val="hybridMultilevel"/>
    <w:tmpl w:val="39248800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677A6F"/>
    <w:multiLevelType w:val="hybridMultilevel"/>
    <w:tmpl w:val="9F782CF4"/>
    <w:lvl w:ilvl="0" w:tplc="10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58CF5862"/>
    <w:multiLevelType w:val="multilevel"/>
    <w:tmpl w:val="F886D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93930A3"/>
    <w:multiLevelType w:val="hybridMultilevel"/>
    <w:tmpl w:val="1D76AA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176570"/>
    <w:multiLevelType w:val="multilevel"/>
    <w:tmpl w:val="9B520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D0401A2"/>
    <w:multiLevelType w:val="hybridMultilevel"/>
    <w:tmpl w:val="495E0388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321A00"/>
    <w:multiLevelType w:val="hybridMultilevel"/>
    <w:tmpl w:val="96B8793C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5E2373"/>
    <w:multiLevelType w:val="hybridMultilevel"/>
    <w:tmpl w:val="A39877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582605"/>
    <w:multiLevelType w:val="multilevel"/>
    <w:tmpl w:val="96FE3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E10C0B"/>
    <w:multiLevelType w:val="multilevel"/>
    <w:tmpl w:val="55144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A35134E"/>
    <w:multiLevelType w:val="multilevel"/>
    <w:tmpl w:val="AA006B46"/>
    <w:lvl w:ilvl="0">
      <w:start w:val="1"/>
      <w:numFmt w:val="bullet"/>
      <w:lvlText w:val="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900"/>
        </w:tabs>
        <w:ind w:left="39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060"/>
        </w:tabs>
        <w:ind w:left="60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780"/>
        </w:tabs>
        <w:ind w:left="67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500"/>
        </w:tabs>
        <w:ind w:left="750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2"/>
  </w:num>
  <w:num w:numId="3">
    <w:abstractNumId w:val="14"/>
  </w:num>
  <w:num w:numId="4">
    <w:abstractNumId w:val="6"/>
  </w:num>
  <w:num w:numId="5">
    <w:abstractNumId w:val="0"/>
  </w:num>
  <w:num w:numId="6">
    <w:abstractNumId w:val="18"/>
  </w:num>
  <w:num w:numId="7">
    <w:abstractNumId w:val="16"/>
  </w:num>
  <w:num w:numId="8">
    <w:abstractNumId w:val="17"/>
  </w:num>
  <w:num w:numId="9">
    <w:abstractNumId w:val="8"/>
  </w:num>
  <w:num w:numId="10">
    <w:abstractNumId w:val="13"/>
  </w:num>
  <w:num w:numId="11">
    <w:abstractNumId w:val="7"/>
  </w:num>
  <w:num w:numId="12">
    <w:abstractNumId w:val="12"/>
  </w:num>
  <w:num w:numId="13">
    <w:abstractNumId w:val="3"/>
  </w:num>
  <w:num w:numId="14">
    <w:abstractNumId w:val="5"/>
  </w:num>
  <w:num w:numId="15">
    <w:abstractNumId w:val="10"/>
  </w:num>
  <w:num w:numId="16">
    <w:abstractNumId w:val="1"/>
  </w:num>
  <w:num w:numId="17">
    <w:abstractNumId w:val="9"/>
  </w:num>
  <w:num w:numId="18">
    <w:abstractNumId w:val="11"/>
  </w:num>
  <w:num w:numId="19">
    <w:abstractNumId w:val="4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wNbA0NDU0NjA2tTBU0lEKTi0uzszPAykwNKoFAEtKr7EtAAAA"/>
  </w:docVars>
  <w:rsids>
    <w:rsidRoot w:val="004458BF"/>
    <w:rsid w:val="0002418E"/>
    <w:rsid w:val="00033AF1"/>
    <w:rsid w:val="00042B38"/>
    <w:rsid w:val="000660CC"/>
    <w:rsid w:val="00074913"/>
    <w:rsid w:val="000829E3"/>
    <w:rsid w:val="00096CF6"/>
    <w:rsid w:val="000A173A"/>
    <w:rsid w:val="000B1FDE"/>
    <w:rsid w:val="000C4BB0"/>
    <w:rsid w:val="000C6C6C"/>
    <w:rsid w:val="000F42E2"/>
    <w:rsid w:val="001011E7"/>
    <w:rsid w:val="0010484B"/>
    <w:rsid w:val="00131BE3"/>
    <w:rsid w:val="00164533"/>
    <w:rsid w:val="00172667"/>
    <w:rsid w:val="00194F83"/>
    <w:rsid w:val="001A4804"/>
    <w:rsid w:val="001C4743"/>
    <w:rsid w:val="00233214"/>
    <w:rsid w:val="002402A4"/>
    <w:rsid w:val="002562A2"/>
    <w:rsid w:val="00262F12"/>
    <w:rsid w:val="00271ADA"/>
    <w:rsid w:val="00273B6F"/>
    <w:rsid w:val="00297C70"/>
    <w:rsid w:val="002C2B56"/>
    <w:rsid w:val="002D1701"/>
    <w:rsid w:val="002E1E64"/>
    <w:rsid w:val="002F246F"/>
    <w:rsid w:val="002F4ADC"/>
    <w:rsid w:val="002F682F"/>
    <w:rsid w:val="00352A32"/>
    <w:rsid w:val="003563DF"/>
    <w:rsid w:val="0035682F"/>
    <w:rsid w:val="00362B6D"/>
    <w:rsid w:val="00370210"/>
    <w:rsid w:val="00381E34"/>
    <w:rsid w:val="003A2931"/>
    <w:rsid w:val="003C4B4D"/>
    <w:rsid w:val="003D0067"/>
    <w:rsid w:val="003D1A0A"/>
    <w:rsid w:val="003D42C7"/>
    <w:rsid w:val="003E7CC0"/>
    <w:rsid w:val="003F2E8C"/>
    <w:rsid w:val="004067FB"/>
    <w:rsid w:val="00410BE4"/>
    <w:rsid w:val="00412BE3"/>
    <w:rsid w:val="00423A34"/>
    <w:rsid w:val="004258A4"/>
    <w:rsid w:val="00442413"/>
    <w:rsid w:val="004458BF"/>
    <w:rsid w:val="00445CD2"/>
    <w:rsid w:val="0045254F"/>
    <w:rsid w:val="00453A11"/>
    <w:rsid w:val="00472C03"/>
    <w:rsid w:val="00476D6B"/>
    <w:rsid w:val="004C2CF2"/>
    <w:rsid w:val="004D5E73"/>
    <w:rsid w:val="004F34A7"/>
    <w:rsid w:val="005346B5"/>
    <w:rsid w:val="00535C2E"/>
    <w:rsid w:val="00545442"/>
    <w:rsid w:val="00567441"/>
    <w:rsid w:val="005B68B3"/>
    <w:rsid w:val="005C2765"/>
    <w:rsid w:val="005C4681"/>
    <w:rsid w:val="005E2913"/>
    <w:rsid w:val="00602214"/>
    <w:rsid w:val="00606100"/>
    <w:rsid w:val="006243AD"/>
    <w:rsid w:val="0066724D"/>
    <w:rsid w:val="006673F9"/>
    <w:rsid w:val="00667E2A"/>
    <w:rsid w:val="00691057"/>
    <w:rsid w:val="006C7776"/>
    <w:rsid w:val="006D5A5F"/>
    <w:rsid w:val="006D5C6D"/>
    <w:rsid w:val="006F086A"/>
    <w:rsid w:val="006F44F7"/>
    <w:rsid w:val="006F795E"/>
    <w:rsid w:val="007023CA"/>
    <w:rsid w:val="00704E1B"/>
    <w:rsid w:val="007357E4"/>
    <w:rsid w:val="0076126C"/>
    <w:rsid w:val="00762C2C"/>
    <w:rsid w:val="00776D3D"/>
    <w:rsid w:val="00780F5E"/>
    <w:rsid w:val="0078333C"/>
    <w:rsid w:val="00796792"/>
    <w:rsid w:val="007D1871"/>
    <w:rsid w:val="007D5617"/>
    <w:rsid w:val="007F0ABB"/>
    <w:rsid w:val="007F2A48"/>
    <w:rsid w:val="008201DA"/>
    <w:rsid w:val="00827DB9"/>
    <w:rsid w:val="008310C5"/>
    <w:rsid w:val="0086276B"/>
    <w:rsid w:val="00872853"/>
    <w:rsid w:val="00895E45"/>
    <w:rsid w:val="008A3FEF"/>
    <w:rsid w:val="008F7829"/>
    <w:rsid w:val="00914DB3"/>
    <w:rsid w:val="0091570B"/>
    <w:rsid w:val="009312A1"/>
    <w:rsid w:val="0094181A"/>
    <w:rsid w:val="0094214F"/>
    <w:rsid w:val="00957FB7"/>
    <w:rsid w:val="009731E1"/>
    <w:rsid w:val="00976AE5"/>
    <w:rsid w:val="009A0305"/>
    <w:rsid w:val="009A7479"/>
    <w:rsid w:val="009B1065"/>
    <w:rsid w:val="009C7535"/>
    <w:rsid w:val="009D3ADD"/>
    <w:rsid w:val="009D4978"/>
    <w:rsid w:val="00A104DA"/>
    <w:rsid w:val="00A1104E"/>
    <w:rsid w:val="00A11672"/>
    <w:rsid w:val="00A31EF4"/>
    <w:rsid w:val="00A41B06"/>
    <w:rsid w:val="00A7455E"/>
    <w:rsid w:val="00A76A47"/>
    <w:rsid w:val="00AA7601"/>
    <w:rsid w:val="00AA76E9"/>
    <w:rsid w:val="00AD0754"/>
    <w:rsid w:val="00AE0121"/>
    <w:rsid w:val="00AE02A9"/>
    <w:rsid w:val="00AE3B85"/>
    <w:rsid w:val="00AF3942"/>
    <w:rsid w:val="00B01FB5"/>
    <w:rsid w:val="00B26AB5"/>
    <w:rsid w:val="00B34D6D"/>
    <w:rsid w:val="00B51B89"/>
    <w:rsid w:val="00B9556B"/>
    <w:rsid w:val="00BA3E1D"/>
    <w:rsid w:val="00BA550B"/>
    <w:rsid w:val="00BC6132"/>
    <w:rsid w:val="00BC7509"/>
    <w:rsid w:val="00BE246B"/>
    <w:rsid w:val="00BE7E70"/>
    <w:rsid w:val="00BF3818"/>
    <w:rsid w:val="00BF50C9"/>
    <w:rsid w:val="00C0336D"/>
    <w:rsid w:val="00C66A9C"/>
    <w:rsid w:val="00C77ADF"/>
    <w:rsid w:val="00CB0155"/>
    <w:rsid w:val="00CB109B"/>
    <w:rsid w:val="00CD5F70"/>
    <w:rsid w:val="00CE7E4C"/>
    <w:rsid w:val="00D13216"/>
    <w:rsid w:val="00D30FC4"/>
    <w:rsid w:val="00D5559A"/>
    <w:rsid w:val="00D67C40"/>
    <w:rsid w:val="00D71EA1"/>
    <w:rsid w:val="00D820EB"/>
    <w:rsid w:val="00D928BF"/>
    <w:rsid w:val="00DA0EA6"/>
    <w:rsid w:val="00DA7537"/>
    <w:rsid w:val="00DB0026"/>
    <w:rsid w:val="00DC5EF2"/>
    <w:rsid w:val="00DE530F"/>
    <w:rsid w:val="00DF0560"/>
    <w:rsid w:val="00E171F4"/>
    <w:rsid w:val="00E307A3"/>
    <w:rsid w:val="00E308FB"/>
    <w:rsid w:val="00EB5939"/>
    <w:rsid w:val="00EE700A"/>
    <w:rsid w:val="00F00EE4"/>
    <w:rsid w:val="00F01759"/>
    <w:rsid w:val="00F1390D"/>
    <w:rsid w:val="00F548D6"/>
    <w:rsid w:val="00FD7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0F276F"/>
  <w15:docId w15:val="{69B0258B-4D14-4645-8DE0-09701BA80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44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4458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096CF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96CF6"/>
  </w:style>
  <w:style w:type="paragraph" w:styleId="Rodap">
    <w:name w:val="footer"/>
    <w:basedOn w:val="Normal"/>
    <w:link w:val="RodapChar"/>
    <w:uiPriority w:val="99"/>
    <w:unhideWhenUsed/>
    <w:rsid w:val="00096CF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96CF6"/>
  </w:style>
  <w:style w:type="paragraph" w:styleId="Textodebalo">
    <w:name w:val="Balloon Text"/>
    <w:basedOn w:val="Normal"/>
    <w:link w:val="TextodebaloChar"/>
    <w:uiPriority w:val="99"/>
    <w:semiHidden/>
    <w:unhideWhenUsed/>
    <w:rsid w:val="00096C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96CF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096CF6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0C6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BA550B"/>
    <w:rPr>
      <w:color w:val="808080"/>
      <w:shd w:val="clear" w:color="auto" w:fill="E6E6E6"/>
    </w:rPr>
  </w:style>
  <w:style w:type="paragraph" w:styleId="PargrafodaLista">
    <w:name w:val="List Paragraph"/>
    <w:basedOn w:val="Normal"/>
    <w:uiPriority w:val="34"/>
    <w:qFormat/>
    <w:rsid w:val="00BA550B"/>
    <w:pPr>
      <w:ind w:left="720"/>
      <w:contextualSpacing/>
    </w:pPr>
  </w:style>
  <w:style w:type="paragraph" w:customStyle="1" w:styleId="font9">
    <w:name w:val="font_9"/>
    <w:basedOn w:val="Normal"/>
    <w:rsid w:val="009A74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color2">
    <w:name w:val="color_2"/>
    <w:basedOn w:val="Fontepargpadro"/>
    <w:rsid w:val="009A7479"/>
  </w:style>
  <w:style w:type="character" w:customStyle="1" w:styleId="inherit-font-size">
    <w:name w:val="inherit-font-size"/>
    <w:basedOn w:val="Fontepargpadro"/>
    <w:rsid w:val="00297C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globalmission@globalmission.com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C7C917-618F-43BE-8D51-AC9615EB3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777</Words>
  <Characters>4201</Characters>
  <Application>Microsoft Office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ente</dc:creator>
  <cp:lastModifiedBy>Global Mission</cp:lastModifiedBy>
  <cp:revision>105</cp:revision>
  <cp:lastPrinted>2019-07-31T18:04:00Z</cp:lastPrinted>
  <dcterms:created xsi:type="dcterms:W3CDTF">2019-01-31T13:01:00Z</dcterms:created>
  <dcterms:modified xsi:type="dcterms:W3CDTF">2020-02-12T16:40:00Z</dcterms:modified>
</cp:coreProperties>
</file>